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486975" w14:textId="1C0290DD" w:rsidR="00D87685" w:rsidRDefault="00D87685" w:rsidP="00490E88">
      <w:pPr>
        <w:rPr>
          <w:rFonts w:ascii="Arial" w:hAnsi="Arial" w:cs="Arial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176"/>
        <w:gridCol w:w="9012"/>
      </w:tblGrid>
      <w:tr w:rsidR="002720AB" w14:paraId="3945E708" w14:textId="77777777" w:rsidTr="00264CC2">
        <w:trPr>
          <w:trHeight w:val="166"/>
        </w:trPr>
        <w:tc>
          <w:tcPr>
            <w:tcW w:w="1176" w:type="dxa"/>
          </w:tcPr>
          <w:p w14:paraId="409324C7" w14:textId="7858A1E3" w:rsidR="002720AB" w:rsidRDefault="002720AB" w:rsidP="00264C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1576256E" wp14:editId="70869891">
                  <wp:extent cx="600075" cy="6000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2" w:type="dxa"/>
          </w:tcPr>
          <w:p w14:paraId="67F6B258" w14:textId="77777777" w:rsidR="002720AB" w:rsidRPr="00AE7EC0" w:rsidRDefault="002720AB" w:rsidP="00264CC2">
            <w:pPr>
              <w:pStyle w:val="Heading1"/>
              <w:spacing w:after="0"/>
              <w:rPr>
                <w:sz w:val="20"/>
                <w:u w:val="none"/>
              </w:rPr>
            </w:pPr>
            <w:bookmarkStart w:id="0" w:name="_Toc31274860"/>
            <w:bookmarkStart w:id="1" w:name="_Toc218587283"/>
            <w:r w:rsidRPr="00E00D83">
              <w:rPr>
                <w:sz w:val="20"/>
              </w:rPr>
              <w:t xml:space="preserve">RFP </w:t>
            </w:r>
            <w:r w:rsidR="00E00D83" w:rsidRPr="00E00D83">
              <w:rPr>
                <w:sz w:val="20"/>
              </w:rPr>
              <w:t>APPENDIX</w:t>
            </w:r>
            <w:r w:rsidRPr="00E00D83">
              <w:rPr>
                <w:sz w:val="20"/>
              </w:rPr>
              <w:t xml:space="preserve"> B: Fiscal</w:t>
            </w:r>
            <w:bookmarkEnd w:id="0"/>
            <w:bookmarkEnd w:id="1"/>
            <w:r w:rsidRPr="00E00D83">
              <w:rPr>
                <w:sz w:val="20"/>
              </w:rPr>
              <w:t xml:space="preserve"> </w:t>
            </w:r>
          </w:p>
          <w:p w14:paraId="7E24C1D1" w14:textId="77777777" w:rsidR="002720AB" w:rsidRDefault="002720AB" w:rsidP="00264C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Social Services</w:t>
            </w:r>
          </w:p>
          <w:p w14:paraId="632C65AF" w14:textId="76178684" w:rsidR="002720AB" w:rsidRDefault="002720AB" w:rsidP="0028266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FP#</w:t>
            </w:r>
            <w:r w:rsidR="000E21F4">
              <w:t xml:space="preserve"> </w:t>
            </w:r>
            <w:r w:rsidR="000E21F4" w:rsidRPr="000E21F4">
              <w:rPr>
                <w:rFonts w:ascii="Arial" w:hAnsi="Arial" w:cs="Arial"/>
                <w:sz w:val="16"/>
                <w:szCs w:val="16"/>
              </w:rPr>
              <w:t>2026-008VF</w:t>
            </w:r>
          </w:p>
        </w:tc>
      </w:tr>
    </w:tbl>
    <w:p w14:paraId="49BCEC6E" w14:textId="77777777" w:rsidR="002720AB" w:rsidRDefault="002720AB" w:rsidP="002720AB">
      <w:pPr>
        <w:tabs>
          <w:tab w:val="left" w:pos="360"/>
          <w:tab w:val="left" w:pos="2070"/>
        </w:tabs>
        <w:spacing w:before="120" w:after="160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>Financial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2"/>
        <w:gridCol w:w="5083"/>
      </w:tblGrid>
      <w:tr w:rsidR="002720AB" w14:paraId="45139F59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C71F96" w14:textId="510A8F80" w:rsidR="002720AB" w:rsidRDefault="002720AB" w:rsidP="00264CC2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Payee Name of Agency (if different than Legal Name)   </w:t>
            </w:r>
          </w:p>
        </w:tc>
      </w:tr>
      <w:tr w:rsidR="002720AB" w14:paraId="31CF21A8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FBDD" w14:textId="77777777" w:rsidR="002720AB" w:rsidRDefault="002720AB" w:rsidP="00264CC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2720AB" w14:paraId="4028B2FB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4AF1BC" w14:textId="77777777" w:rsidR="002720AB" w:rsidRDefault="002720AB" w:rsidP="00264CC2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Financial Contact Person Name/Title</w:t>
            </w:r>
          </w:p>
        </w:tc>
      </w:tr>
      <w:tr w:rsidR="002720AB" w14:paraId="3353B5E3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206C" w14:textId="77777777" w:rsidR="002720AB" w:rsidRDefault="002720AB" w:rsidP="00264CC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2720AB" w14:paraId="1392CED7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75999C" w14:textId="77777777" w:rsidR="002720AB" w:rsidRDefault="002720AB" w:rsidP="00264CC2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Street Address/City/State/Zip</w:t>
            </w:r>
          </w:p>
        </w:tc>
      </w:tr>
      <w:tr w:rsidR="002720AB" w14:paraId="189078B7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5C76E" w14:textId="77777777" w:rsidR="002720AB" w:rsidRDefault="002720AB" w:rsidP="00264CC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2D3658" w14:paraId="6AA7A368" w14:textId="77777777" w:rsidTr="003C0C21">
        <w:tc>
          <w:tcPr>
            <w:tcW w:w="50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76E2B0" w14:textId="024032EB" w:rsidR="002D3658" w:rsidRDefault="002D3658" w:rsidP="002D3658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Financial Contact Person Phone Number</w:t>
            </w:r>
          </w:p>
        </w:tc>
        <w:tc>
          <w:tcPr>
            <w:tcW w:w="50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1B5C10" w14:textId="73EE1153" w:rsidR="002D3658" w:rsidRDefault="002D3658" w:rsidP="002D3658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Financial Contact Person Email </w:t>
            </w:r>
          </w:p>
        </w:tc>
      </w:tr>
      <w:tr w:rsidR="002D3658" w14:paraId="4F8C1E05" w14:textId="77777777" w:rsidTr="003C0C21">
        <w:tc>
          <w:tcPr>
            <w:tcW w:w="508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E2C4" w14:textId="2D20C665" w:rsidR="002D3658" w:rsidRDefault="002D3658" w:rsidP="002D365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50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4C591" w14:textId="5D67EA9B" w:rsidR="002D3658" w:rsidRDefault="002D3658" w:rsidP="002D365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</w:p>
        </w:tc>
      </w:tr>
      <w:tr w:rsidR="002720AB" w14:paraId="6AE5F254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73CF55" w14:textId="77777777" w:rsidR="002720AB" w:rsidRDefault="002720AB" w:rsidP="00264CC2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Agency's Fiscal Year (Start date - End date)</w:t>
            </w:r>
          </w:p>
        </w:tc>
      </w:tr>
      <w:tr w:rsidR="002720AB" w14:paraId="7B8BD706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6380" w14:textId="77777777" w:rsidR="002720AB" w:rsidRDefault="002720AB" w:rsidP="00264CC2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end"/>
            </w:r>
          </w:p>
        </w:tc>
      </w:tr>
      <w:tr w:rsidR="002720AB" w14:paraId="2731BA02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C503DB" w14:textId="77777777" w:rsidR="002720AB" w:rsidRDefault="002720AB" w:rsidP="00264CC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Amount of Funding Request to ECDSS for this proposed contract</w:t>
            </w:r>
          </w:p>
        </w:tc>
      </w:tr>
      <w:tr w:rsidR="002720AB" w14:paraId="21B72935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A336" w14:textId="77777777" w:rsidR="002720AB" w:rsidRDefault="002720AB" w:rsidP="00264CC2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end"/>
            </w:r>
          </w:p>
        </w:tc>
      </w:tr>
      <w:tr w:rsidR="002720AB" w14:paraId="4E8CD4A5" w14:textId="77777777" w:rsidTr="00264CC2">
        <w:tc>
          <w:tcPr>
            <w:tcW w:w="101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B4A0E3" w14:textId="77777777" w:rsidR="002720AB" w:rsidRDefault="002720AB" w:rsidP="00264CC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FY of Request (Start date - End date)</w:t>
            </w:r>
          </w:p>
        </w:tc>
      </w:tr>
      <w:tr w:rsidR="002720AB" w14:paraId="5B8BD2E8" w14:textId="77777777" w:rsidTr="00264CC2">
        <w:tc>
          <w:tcPr>
            <w:tcW w:w="101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8FEB" w14:textId="77777777" w:rsidR="002720AB" w:rsidRDefault="002720AB" w:rsidP="00264CC2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4"/>
                <w:szCs w:val="24"/>
              </w:rPr>
              <w:t> 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fldChar w:fldCharType="end"/>
            </w:r>
          </w:p>
        </w:tc>
      </w:tr>
    </w:tbl>
    <w:p w14:paraId="1E26F263" w14:textId="77777777" w:rsidR="002720AB" w:rsidRDefault="002720AB" w:rsidP="002720AB">
      <w:pPr>
        <w:tabs>
          <w:tab w:val="left" w:pos="360"/>
          <w:tab w:val="left" w:pos="2070"/>
        </w:tabs>
        <w:spacing w:after="120"/>
        <w:rPr>
          <w:rFonts w:ascii="Arial" w:hAnsi="Arial" w:cs="Arial"/>
          <w:b/>
          <w:caps/>
          <w:u w:val="single"/>
        </w:rPr>
      </w:pPr>
    </w:p>
    <w:p w14:paraId="6BC45CA9" w14:textId="77777777" w:rsidR="004161B7" w:rsidRDefault="004161B7" w:rsidP="002720AB">
      <w:pPr>
        <w:tabs>
          <w:tab w:val="left" w:pos="360"/>
          <w:tab w:val="left" w:pos="2070"/>
        </w:tabs>
        <w:spacing w:after="120"/>
        <w:rPr>
          <w:rFonts w:ascii="Arial" w:hAnsi="Arial" w:cs="Arial"/>
          <w:b/>
          <w:caps/>
          <w:u w:val="single"/>
        </w:rPr>
      </w:pPr>
    </w:p>
    <w:p w14:paraId="572D8D37" w14:textId="77777777" w:rsidR="002720AB" w:rsidRDefault="002720AB" w:rsidP="002720AB">
      <w:pPr>
        <w:tabs>
          <w:tab w:val="left" w:pos="990"/>
          <w:tab w:val="left" w:pos="2610"/>
        </w:tabs>
        <w:rPr>
          <w:rFonts w:ascii="Arial" w:hAnsi="Arial" w:cs="Arial"/>
          <w:b/>
          <w:smallCaps/>
          <w:sz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0" allowOverlap="1" wp14:anchorId="7697E7F0" wp14:editId="3CA9C65E">
                <wp:simplePos x="0" y="0"/>
                <wp:positionH relativeFrom="column">
                  <wp:posOffset>17145</wp:posOffset>
                </wp:positionH>
                <wp:positionV relativeFrom="paragraph">
                  <wp:posOffset>40640</wp:posOffset>
                </wp:positionV>
                <wp:extent cx="6309360" cy="0"/>
                <wp:effectExtent l="0" t="19050" r="1524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2D2923" id="Straight Connector 2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35pt,3.2pt" to="498.1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" o:allowincell="f" strokeweight="3pt">
                <v:stroke linestyle="thinThin"/>
              </v:line>
            </w:pict>
          </mc:Fallback>
        </mc:AlternateContent>
      </w:r>
    </w:p>
    <w:p w14:paraId="5FE85754" w14:textId="3CCF23AC" w:rsidR="002720AB" w:rsidRDefault="002720AB" w:rsidP="00B513DD">
      <w:pPr>
        <w:tabs>
          <w:tab w:val="left" w:pos="360"/>
          <w:tab w:val="left" w:pos="630"/>
          <w:tab w:val="left" w:pos="990"/>
        </w:tabs>
        <w:spacing w:before="120" w:after="160"/>
        <w:ind w:left="994" w:hanging="994"/>
        <w:rPr>
          <w:rFonts w:ascii="Arial" w:hAnsi="Arial" w:cs="Arial"/>
        </w:rPr>
      </w:pPr>
      <w:r>
        <w:rPr>
          <w:rFonts w:ascii="Arial" w:hAnsi="Arial" w:cs="Arial"/>
          <w:b/>
        </w:rPr>
        <w:t>V.</w:t>
      </w:r>
      <w:r>
        <w:rPr>
          <w:rFonts w:ascii="Arial" w:hAnsi="Arial" w:cs="Arial"/>
          <w:b/>
          <w:caps/>
        </w:rPr>
        <w:t xml:space="preserve">  </w:t>
      </w:r>
      <w:r>
        <w:rPr>
          <w:rFonts w:ascii="Arial" w:hAnsi="Arial" w:cs="Arial"/>
          <w:b/>
          <w:caps/>
          <w:u w:val="single"/>
        </w:rPr>
        <w:t>Certification</w:t>
      </w:r>
    </w:p>
    <w:p w14:paraId="6F6B182A" w14:textId="1D2FEF5A" w:rsidR="002720AB" w:rsidRDefault="002720AB" w:rsidP="002720AB">
      <w:pPr>
        <w:tabs>
          <w:tab w:val="left" w:pos="630"/>
          <w:tab w:val="left" w:pos="720"/>
        </w:tabs>
        <w:spacing w:after="320" w:line="360" w:lineRule="auto"/>
        <w:ind w:left="360" w:right="36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The undersigned certifies that </w:t>
      </w:r>
      <w:r w:rsidR="002477B9">
        <w:rPr>
          <w:rFonts w:ascii="Arial" w:hAnsi="Arial" w:cs="Arial"/>
        </w:rPr>
        <w:t>they are</w:t>
      </w:r>
      <w:r>
        <w:rPr>
          <w:rFonts w:ascii="Arial" w:hAnsi="Arial" w:cs="Arial"/>
        </w:rPr>
        <w:t xml:space="preserve"> a principal officer of the applicant agency and has knowledge of and certifies that the information contained herein is complete and accurate.</w:t>
      </w:r>
    </w:p>
    <w:p w14:paraId="7A8AFD9D" w14:textId="63974D33" w:rsidR="002720AB" w:rsidRDefault="002720AB" w:rsidP="002720AB">
      <w:pPr>
        <w:tabs>
          <w:tab w:val="left" w:pos="720"/>
        </w:tabs>
        <w:spacing w:line="360" w:lineRule="auto"/>
        <w:ind w:left="360" w:right="360" w:hanging="806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Furthermore, the undersigned certifies that the applicant sponsored programs, services and activities are available to the </w:t>
      </w:r>
      <w:proofErr w:type="gramStart"/>
      <w:r>
        <w:rPr>
          <w:rFonts w:ascii="Arial" w:hAnsi="Arial" w:cs="Arial"/>
        </w:rPr>
        <w:t>general public</w:t>
      </w:r>
      <w:proofErr w:type="gramEnd"/>
      <w:r>
        <w:rPr>
          <w:rFonts w:ascii="Arial" w:hAnsi="Arial" w:cs="Arial"/>
        </w:rPr>
        <w:t>, advertised as such, and not subject to discrimination based on sex, race, creed, religion or national heritage.</w:t>
      </w:r>
    </w:p>
    <w:p w14:paraId="3E797CB0" w14:textId="55B139A3" w:rsidR="007F636F" w:rsidRDefault="007F636F" w:rsidP="002720AB">
      <w:pPr>
        <w:tabs>
          <w:tab w:val="left" w:pos="720"/>
        </w:tabs>
        <w:spacing w:line="360" w:lineRule="auto"/>
        <w:ind w:left="360" w:right="360" w:hanging="806"/>
        <w:jc w:val="both"/>
        <w:rPr>
          <w:rFonts w:ascii="Arial" w:hAnsi="Arial" w:cs="Arial"/>
        </w:rPr>
      </w:pPr>
    </w:p>
    <w:p w14:paraId="0AFD09EB" w14:textId="77777777" w:rsidR="007F636F" w:rsidRDefault="007F636F" w:rsidP="002720AB">
      <w:pPr>
        <w:tabs>
          <w:tab w:val="left" w:pos="720"/>
        </w:tabs>
        <w:spacing w:line="360" w:lineRule="auto"/>
        <w:ind w:left="360" w:right="360" w:hanging="806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5"/>
        <w:gridCol w:w="1007"/>
        <w:gridCol w:w="2598"/>
      </w:tblGrid>
      <w:tr w:rsidR="002204AA" w14:paraId="1040818C" w14:textId="77777777" w:rsidTr="002204AA">
        <w:tc>
          <w:tcPr>
            <w:tcW w:w="6115" w:type="dxa"/>
            <w:tcBorders>
              <w:bottom w:val="single" w:sz="4" w:space="0" w:color="auto"/>
            </w:tcBorders>
          </w:tcPr>
          <w:p w14:paraId="081BAF8A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</w:tcPr>
          <w:p w14:paraId="2929F31D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  <w:tc>
          <w:tcPr>
            <w:tcW w:w="2598" w:type="dxa"/>
            <w:tcBorders>
              <w:bottom w:val="single" w:sz="4" w:space="0" w:color="auto"/>
            </w:tcBorders>
          </w:tcPr>
          <w:p w14:paraId="496058EE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</w:tr>
      <w:tr w:rsidR="002204AA" w:rsidRPr="00FC6AAF" w14:paraId="0F17A865" w14:textId="77777777" w:rsidTr="002204AA">
        <w:tc>
          <w:tcPr>
            <w:tcW w:w="6115" w:type="dxa"/>
            <w:tcBorders>
              <w:top w:val="single" w:sz="4" w:space="0" w:color="auto"/>
            </w:tcBorders>
          </w:tcPr>
          <w:p w14:paraId="15B69E98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  <w:r w:rsidRPr="00FC6AAF">
              <w:rPr>
                <w:rFonts w:ascii="Arial" w:hAnsi="Arial" w:cs="Arial"/>
                <w:sz w:val="16"/>
              </w:rPr>
              <w:t>SIGNATURE</w:t>
            </w:r>
          </w:p>
        </w:tc>
        <w:tc>
          <w:tcPr>
            <w:tcW w:w="1007" w:type="dxa"/>
          </w:tcPr>
          <w:p w14:paraId="19EEF2AE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</w:p>
        </w:tc>
        <w:tc>
          <w:tcPr>
            <w:tcW w:w="2598" w:type="dxa"/>
            <w:tcBorders>
              <w:top w:val="single" w:sz="4" w:space="0" w:color="auto"/>
            </w:tcBorders>
          </w:tcPr>
          <w:p w14:paraId="7EE0BF4B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  <w:r w:rsidRPr="00FC6AAF">
              <w:rPr>
                <w:rFonts w:ascii="Arial" w:hAnsi="Arial" w:cs="Arial"/>
                <w:sz w:val="16"/>
              </w:rPr>
              <w:t>DATE</w:t>
            </w:r>
          </w:p>
        </w:tc>
      </w:tr>
      <w:tr w:rsidR="002204AA" w:rsidRPr="00FC6AAF" w14:paraId="45F20EE7" w14:textId="77777777" w:rsidTr="002204AA">
        <w:tc>
          <w:tcPr>
            <w:tcW w:w="6115" w:type="dxa"/>
          </w:tcPr>
          <w:p w14:paraId="19A3DFD1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44"/>
              </w:rPr>
            </w:pPr>
          </w:p>
        </w:tc>
        <w:tc>
          <w:tcPr>
            <w:tcW w:w="1007" w:type="dxa"/>
          </w:tcPr>
          <w:p w14:paraId="3ECE2673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44"/>
              </w:rPr>
            </w:pPr>
          </w:p>
        </w:tc>
        <w:tc>
          <w:tcPr>
            <w:tcW w:w="2598" w:type="dxa"/>
          </w:tcPr>
          <w:p w14:paraId="05A5D53C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44"/>
              </w:rPr>
            </w:pPr>
          </w:p>
        </w:tc>
      </w:tr>
      <w:tr w:rsidR="002204AA" w14:paraId="71C9883D" w14:textId="77777777" w:rsidTr="002204AA">
        <w:tc>
          <w:tcPr>
            <w:tcW w:w="6115" w:type="dxa"/>
            <w:tcBorders>
              <w:bottom w:val="single" w:sz="4" w:space="0" w:color="auto"/>
            </w:tcBorders>
          </w:tcPr>
          <w:p w14:paraId="72327EEB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</w:tcPr>
          <w:p w14:paraId="163BF6C2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  <w:tc>
          <w:tcPr>
            <w:tcW w:w="2598" w:type="dxa"/>
            <w:tcBorders>
              <w:bottom w:val="single" w:sz="4" w:space="0" w:color="auto"/>
            </w:tcBorders>
          </w:tcPr>
          <w:p w14:paraId="15762DD9" w14:textId="77777777" w:rsidR="002204AA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</w:rPr>
            </w:pPr>
          </w:p>
        </w:tc>
      </w:tr>
      <w:tr w:rsidR="002204AA" w:rsidRPr="00FC6AAF" w14:paraId="24FB5770" w14:textId="77777777" w:rsidTr="002204AA">
        <w:tc>
          <w:tcPr>
            <w:tcW w:w="6115" w:type="dxa"/>
            <w:tcBorders>
              <w:top w:val="single" w:sz="4" w:space="0" w:color="auto"/>
            </w:tcBorders>
          </w:tcPr>
          <w:p w14:paraId="5B7C8505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  <w:r w:rsidRPr="00FC6AAF">
              <w:rPr>
                <w:rFonts w:ascii="Arial" w:hAnsi="Arial" w:cs="Arial"/>
                <w:sz w:val="16"/>
              </w:rPr>
              <w:t>NAME/TITLE</w:t>
            </w:r>
          </w:p>
        </w:tc>
        <w:tc>
          <w:tcPr>
            <w:tcW w:w="1007" w:type="dxa"/>
            <w:tcBorders>
              <w:top w:val="single" w:sz="4" w:space="0" w:color="auto"/>
            </w:tcBorders>
          </w:tcPr>
          <w:p w14:paraId="5307EA34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</w:p>
        </w:tc>
        <w:tc>
          <w:tcPr>
            <w:tcW w:w="2598" w:type="dxa"/>
            <w:tcBorders>
              <w:top w:val="single" w:sz="4" w:space="0" w:color="auto"/>
            </w:tcBorders>
          </w:tcPr>
          <w:p w14:paraId="71B0C17A" w14:textId="77777777" w:rsidR="002204AA" w:rsidRPr="00FC6AAF" w:rsidRDefault="002204AA" w:rsidP="009377DB">
            <w:pPr>
              <w:tabs>
                <w:tab w:val="left" w:pos="720"/>
              </w:tabs>
              <w:spacing w:line="360" w:lineRule="auto"/>
              <w:ind w:right="360"/>
              <w:jc w:val="both"/>
              <w:rPr>
                <w:rFonts w:ascii="Arial" w:hAnsi="Arial" w:cs="Arial"/>
                <w:sz w:val="16"/>
              </w:rPr>
            </w:pPr>
          </w:p>
        </w:tc>
      </w:tr>
    </w:tbl>
    <w:p w14:paraId="3E79D0E9" w14:textId="59562FBD" w:rsidR="00260B5C" w:rsidRDefault="00260B5C" w:rsidP="00FD6A9B">
      <w:pPr>
        <w:pStyle w:val="BodyText"/>
        <w:spacing w:before="1"/>
        <w:rPr>
          <w:sz w:val="28"/>
        </w:rPr>
      </w:pPr>
    </w:p>
    <w:p w14:paraId="5A724D82" w14:textId="310E315C" w:rsidR="00B513DD" w:rsidRDefault="00B513DD">
      <w:pPr>
        <w:spacing w:after="200" w:line="276" w:lineRule="auto"/>
        <w:rPr>
          <w:sz w:val="28"/>
        </w:rPr>
      </w:pPr>
      <w:r>
        <w:rPr>
          <w:sz w:val="28"/>
        </w:rP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76"/>
        <w:gridCol w:w="9012"/>
      </w:tblGrid>
      <w:tr w:rsidR="00B513DD" w14:paraId="76C1D930" w14:textId="77777777" w:rsidTr="00DA6C77">
        <w:trPr>
          <w:trHeight w:val="166"/>
        </w:trPr>
        <w:tc>
          <w:tcPr>
            <w:tcW w:w="1176" w:type="dxa"/>
          </w:tcPr>
          <w:p w14:paraId="43049274" w14:textId="77777777" w:rsidR="00B513DD" w:rsidRDefault="00B513DD" w:rsidP="00DA6C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05B5EF7E" wp14:editId="420AC72B">
                  <wp:extent cx="600075" cy="600075"/>
                  <wp:effectExtent l="0" t="0" r="9525" b="9525"/>
                  <wp:docPr id="1337603837" name="Picture 1337603837" descr="A picture containing text, coi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7603837" name="Picture 1337603837" descr="A picture containing text, coin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2" w:type="dxa"/>
          </w:tcPr>
          <w:p w14:paraId="217342E9" w14:textId="77777777" w:rsidR="00B513DD" w:rsidRPr="00AE7EC0" w:rsidRDefault="00B513DD" w:rsidP="00DA6C77">
            <w:pPr>
              <w:pStyle w:val="Heading1"/>
              <w:spacing w:after="0"/>
              <w:rPr>
                <w:sz w:val="20"/>
                <w:u w:val="none"/>
              </w:rPr>
            </w:pPr>
            <w:bookmarkStart w:id="2" w:name="_Toc218587284"/>
            <w:r w:rsidRPr="00E00D83">
              <w:rPr>
                <w:sz w:val="20"/>
              </w:rPr>
              <w:t>RFP APPENDIX B: Fiscal</w:t>
            </w:r>
            <w:bookmarkEnd w:id="2"/>
            <w:r w:rsidRPr="00E00D83">
              <w:rPr>
                <w:sz w:val="20"/>
              </w:rPr>
              <w:t xml:space="preserve"> </w:t>
            </w:r>
          </w:p>
          <w:p w14:paraId="5DDAA528" w14:textId="77777777" w:rsidR="00B513DD" w:rsidRDefault="00B513DD" w:rsidP="00DA6C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Social Services</w:t>
            </w:r>
          </w:p>
          <w:p w14:paraId="27FED86F" w14:textId="60698010" w:rsidR="00B513DD" w:rsidRDefault="00B513DD" w:rsidP="0028266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FP#</w:t>
            </w:r>
            <w:r w:rsidR="000E21F4">
              <w:t xml:space="preserve"> </w:t>
            </w:r>
            <w:r w:rsidR="000E21F4" w:rsidRPr="000E21F4">
              <w:rPr>
                <w:rFonts w:ascii="Arial" w:hAnsi="Arial" w:cs="Arial"/>
                <w:sz w:val="16"/>
                <w:szCs w:val="16"/>
              </w:rPr>
              <w:t>2026-008VF</w:t>
            </w:r>
          </w:p>
        </w:tc>
      </w:tr>
    </w:tbl>
    <w:p w14:paraId="139061FA" w14:textId="77777777" w:rsidR="00B513DD" w:rsidRDefault="00B513DD" w:rsidP="00B513DD">
      <w:pPr>
        <w:spacing w:after="120"/>
        <w:rPr>
          <w:rFonts w:ascii="Arial" w:hAnsi="Arial" w:cs="Arial"/>
          <w:b/>
          <w:u w:val="single"/>
        </w:rPr>
      </w:pPr>
    </w:p>
    <w:p w14:paraId="43F38459" w14:textId="77777777" w:rsidR="00B513DD" w:rsidRDefault="00B513DD" w:rsidP="00B513DD">
      <w:pPr>
        <w:spacing w:after="120"/>
        <w:rPr>
          <w:rFonts w:ascii="Arial" w:hAnsi="Arial" w:cs="Arial"/>
          <w:b/>
          <w:u w:val="single"/>
        </w:rPr>
      </w:pPr>
    </w:p>
    <w:p w14:paraId="71C6B45C" w14:textId="250B777C" w:rsidR="00B513DD" w:rsidRPr="00B513DD" w:rsidRDefault="00B513DD" w:rsidP="00B513DD">
      <w:pPr>
        <w:spacing w:after="120"/>
        <w:rPr>
          <w:rFonts w:ascii="Arial" w:hAnsi="Arial" w:cs="Arial"/>
          <w:b/>
          <w:sz w:val="24"/>
          <w:szCs w:val="24"/>
        </w:rPr>
      </w:pPr>
      <w:r w:rsidRPr="00B513DD">
        <w:rPr>
          <w:rFonts w:ascii="Arial" w:hAnsi="Arial" w:cs="Arial"/>
          <w:b/>
          <w:sz w:val="24"/>
          <w:szCs w:val="24"/>
          <w:u w:val="single"/>
        </w:rPr>
        <w:t>COST</w:t>
      </w:r>
    </w:p>
    <w:p w14:paraId="6F021A97" w14:textId="77777777" w:rsidR="00B513DD" w:rsidRDefault="00B513DD" w:rsidP="00B513DD">
      <w:pPr>
        <w:spacing w:after="200" w:line="276" w:lineRule="auto"/>
        <w:rPr>
          <w:rFonts w:asciiTheme="minorBidi" w:hAnsiTheme="minorBidi" w:cstheme="minorBidi"/>
          <w:sz w:val="22"/>
          <w:szCs w:val="22"/>
        </w:rPr>
      </w:pPr>
      <w:r w:rsidRPr="00B513DD">
        <w:rPr>
          <w:rFonts w:asciiTheme="minorBidi" w:hAnsiTheme="minorBidi" w:cstheme="minorBidi"/>
          <w:sz w:val="22"/>
          <w:szCs w:val="22"/>
        </w:rPr>
        <w:t>Please provide a pricing breakdown that includes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1710"/>
        <w:gridCol w:w="1800"/>
        <w:gridCol w:w="1615"/>
      </w:tblGrid>
      <w:tr w:rsidR="00F836AE" w14:paraId="62184951" w14:textId="77777777" w:rsidTr="00F836AE">
        <w:tc>
          <w:tcPr>
            <w:tcW w:w="5665" w:type="dxa"/>
            <w:shd w:val="clear" w:color="auto" w:fill="D9D9D9" w:themeFill="background1" w:themeFillShade="D9"/>
          </w:tcPr>
          <w:p w14:paraId="3B886755" w14:textId="425847E5" w:rsidR="00F836AE" w:rsidRPr="00E30572" w:rsidRDefault="00F836AE" w:rsidP="00F836AE">
            <w:pPr>
              <w:spacing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Costs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AF0FDBE" w14:textId="090C3231" w:rsidR="00F836AE" w:rsidRDefault="00F836AE" w:rsidP="00F836AE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026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A436860" w14:textId="578113CE" w:rsidR="00F836AE" w:rsidRDefault="00F836AE" w:rsidP="00F836AE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027</w:t>
            </w:r>
          </w:p>
        </w:tc>
        <w:tc>
          <w:tcPr>
            <w:tcW w:w="1615" w:type="dxa"/>
            <w:shd w:val="clear" w:color="auto" w:fill="D9D9D9" w:themeFill="background1" w:themeFillShade="D9"/>
          </w:tcPr>
          <w:p w14:paraId="5707D236" w14:textId="24DCB455" w:rsidR="00F836AE" w:rsidRDefault="00F836AE" w:rsidP="00F836AE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2028</w:t>
            </w:r>
          </w:p>
        </w:tc>
      </w:tr>
      <w:tr w:rsidR="00F836AE" w14:paraId="2756D247" w14:textId="77777777" w:rsidTr="00F836AE">
        <w:tc>
          <w:tcPr>
            <w:tcW w:w="5665" w:type="dxa"/>
            <w:vAlign w:val="bottom"/>
          </w:tcPr>
          <w:p w14:paraId="428E317A" w14:textId="24318DEA" w:rsidR="00F836AE" w:rsidRDefault="00F836AE" w:rsidP="00F836AE">
            <w:pPr>
              <w:spacing w:before="120"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E30572">
              <w:rPr>
                <w:rFonts w:asciiTheme="minorBidi" w:hAnsiTheme="minorBidi" w:cstheme="minorBidi"/>
                <w:sz w:val="22"/>
                <w:szCs w:val="22"/>
              </w:rPr>
              <w:t>One-time software costs</w:t>
            </w:r>
          </w:p>
        </w:tc>
        <w:tc>
          <w:tcPr>
            <w:tcW w:w="1710" w:type="dxa"/>
            <w:vAlign w:val="bottom"/>
          </w:tcPr>
          <w:p w14:paraId="640CFC0C" w14:textId="6058D70D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3" w:name="Text152"/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800" w:type="dxa"/>
            <w:vAlign w:val="bottom"/>
          </w:tcPr>
          <w:p w14:paraId="612E3352" w14:textId="16E59CAB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615" w:type="dxa"/>
            <w:vAlign w:val="bottom"/>
          </w:tcPr>
          <w:p w14:paraId="4473BE42" w14:textId="13C9CF26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</w:tr>
      <w:tr w:rsidR="00F836AE" w14:paraId="3EA32A70" w14:textId="77777777" w:rsidTr="00F836AE">
        <w:tc>
          <w:tcPr>
            <w:tcW w:w="5665" w:type="dxa"/>
            <w:vAlign w:val="bottom"/>
          </w:tcPr>
          <w:p w14:paraId="48CDC1A3" w14:textId="1C1E0055" w:rsidR="00F836AE" w:rsidRDefault="00F836AE" w:rsidP="00F836AE">
            <w:pPr>
              <w:spacing w:before="120"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E30572">
              <w:rPr>
                <w:rFonts w:asciiTheme="minorBidi" w:hAnsiTheme="minorBidi" w:cstheme="minorBidi"/>
                <w:sz w:val="22"/>
                <w:szCs w:val="22"/>
              </w:rPr>
              <w:t>One-time hardware costs</w:t>
            </w:r>
          </w:p>
        </w:tc>
        <w:tc>
          <w:tcPr>
            <w:tcW w:w="1710" w:type="dxa"/>
            <w:vAlign w:val="bottom"/>
          </w:tcPr>
          <w:p w14:paraId="188A6DDF" w14:textId="49F55213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11A5CDD2" w14:textId="01B7FE67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615" w:type="dxa"/>
            <w:vAlign w:val="bottom"/>
          </w:tcPr>
          <w:p w14:paraId="20D5A18C" w14:textId="401C9C40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</w:tr>
      <w:tr w:rsidR="00F836AE" w14:paraId="13E718BF" w14:textId="77777777" w:rsidTr="00F836AE">
        <w:tc>
          <w:tcPr>
            <w:tcW w:w="5665" w:type="dxa"/>
            <w:vAlign w:val="bottom"/>
          </w:tcPr>
          <w:p w14:paraId="149FD578" w14:textId="45FF8ACE" w:rsidR="00F836AE" w:rsidRDefault="00F836AE" w:rsidP="00F836AE">
            <w:pPr>
              <w:spacing w:before="120"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E30572">
              <w:rPr>
                <w:rFonts w:asciiTheme="minorBidi" w:hAnsiTheme="minorBidi" w:cstheme="minorBidi"/>
                <w:sz w:val="22"/>
                <w:szCs w:val="22"/>
              </w:rPr>
              <w:t>One-time training costs</w:t>
            </w:r>
          </w:p>
        </w:tc>
        <w:tc>
          <w:tcPr>
            <w:tcW w:w="1710" w:type="dxa"/>
            <w:vAlign w:val="bottom"/>
          </w:tcPr>
          <w:p w14:paraId="52CD1AB5" w14:textId="635A88CE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218681D9" w14:textId="0AA76454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615" w:type="dxa"/>
            <w:vAlign w:val="bottom"/>
          </w:tcPr>
          <w:p w14:paraId="4030317B" w14:textId="24A32CFA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</w:tr>
      <w:tr w:rsidR="00F836AE" w14:paraId="4E5A8709" w14:textId="77777777" w:rsidTr="00F836AE">
        <w:tc>
          <w:tcPr>
            <w:tcW w:w="5665" w:type="dxa"/>
            <w:vAlign w:val="bottom"/>
          </w:tcPr>
          <w:p w14:paraId="23AD21CB" w14:textId="777CD713" w:rsidR="00F836AE" w:rsidRDefault="00F836AE" w:rsidP="00F836AE">
            <w:pPr>
              <w:spacing w:before="120"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E30572">
              <w:rPr>
                <w:rFonts w:asciiTheme="minorBidi" w:hAnsiTheme="minorBidi" w:cstheme="minorBidi"/>
                <w:sz w:val="22"/>
                <w:szCs w:val="22"/>
              </w:rPr>
              <w:t>Other one-time costs (e.g. setup, customization, or integration)</w:t>
            </w:r>
          </w:p>
        </w:tc>
        <w:tc>
          <w:tcPr>
            <w:tcW w:w="1710" w:type="dxa"/>
            <w:vAlign w:val="bottom"/>
          </w:tcPr>
          <w:p w14:paraId="43F62A62" w14:textId="233F21E0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55C4CFEF" w14:textId="52C092C1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615" w:type="dxa"/>
            <w:vAlign w:val="bottom"/>
          </w:tcPr>
          <w:p w14:paraId="7A69F7F6" w14:textId="2301319D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</w:tr>
      <w:tr w:rsidR="00F836AE" w14:paraId="111C93BB" w14:textId="77777777" w:rsidTr="00F836AE">
        <w:tc>
          <w:tcPr>
            <w:tcW w:w="5665" w:type="dxa"/>
            <w:vAlign w:val="bottom"/>
          </w:tcPr>
          <w:p w14:paraId="01FB490D" w14:textId="0B53F6BB" w:rsidR="00F836AE" w:rsidRDefault="00F836AE" w:rsidP="00F836AE">
            <w:pPr>
              <w:spacing w:before="120"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E30572">
              <w:rPr>
                <w:rFonts w:asciiTheme="minorBidi" w:hAnsiTheme="minorBidi" w:cstheme="minorBidi"/>
                <w:sz w:val="22"/>
                <w:szCs w:val="22"/>
              </w:rPr>
              <w:t>Recurring software costs</w:t>
            </w:r>
          </w:p>
        </w:tc>
        <w:tc>
          <w:tcPr>
            <w:tcW w:w="1710" w:type="dxa"/>
            <w:vAlign w:val="bottom"/>
          </w:tcPr>
          <w:p w14:paraId="202E36F7" w14:textId="48035C73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27FF60E6" w14:textId="40CAD557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615" w:type="dxa"/>
            <w:vAlign w:val="bottom"/>
          </w:tcPr>
          <w:p w14:paraId="0B3526C2" w14:textId="7FD90FC0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</w:tr>
      <w:tr w:rsidR="00F836AE" w14:paraId="5C1D552D" w14:textId="77777777" w:rsidTr="00F836AE">
        <w:tc>
          <w:tcPr>
            <w:tcW w:w="5665" w:type="dxa"/>
            <w:vAlign w:val="bottom"/>
          </w:tcPr>
          <w:p w14:paraId="105C29B4" w14:textId="2F2D1D1B" w:rsidR="00F836AE" w:rsidRDefault="00F836AE" w:rsidP="00F836AE">
            <w:pPr>
              <w:spacing w:before="120"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E30572">
              <w:rPr>
                <w:rFonts w:asciiTheme="minorBidi" w:hAnsiTheme="minorBidi" w:cstheme="minorBidi"/>
                <w:sz w:val="22"/>
                <w:szCs w:val="22"/>
              </w:rPr>
              <w:t>Recurring training and support costs</w:t>
            </w:r>
          </w:p>
        </w:tc>
        <w:tc>
          <w:tcPr>
            <w:tcW w:w="1710" w:type="dxa"/>
            <w:vAlign w:val="bottom"/>
          </w:tcPr>
          <w:p w14:paraId="3AB89DC8" w14:textId="43FE8BF5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5789CEC2" w14:textId="40672FFD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615" w:type="dxa"/>
            <w:vAlign w:val="bottom"/>
          </w:tcPr>
          <w:p w14:paraId="5CCDBECB" w14:textId="453E3009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</w:tr>
      <w:tr w:rsidR="00F836AE" w14:paraId="43F06353" w14:textId="77777777" w:rsidTr="00F836AE">
        <w:tc>
          <w:tcPr>
            <w:tcW w:w="5665" w:type="dxa"/>
            <w:vAlign w:val="bottom"/>
          </w:tcPr>
          <w:p w14:paraId="49F3A63D" w14:textId="70C25EFC" w:rsidR="00F836AE" w:rsidRDefault="00F836AE" w:rsidP="00F836AE">
            <w:pPr>
              <w:spacing w:before="120"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E30572">
              <w:rPr>
                <w:rFonts w:asciiTheme="minorBidi" w:hAnsiTheme="minorBidi" w:cstheme="minorBidi"/>
                <w:sz w:val="22"/>
                <w:szCs w:val="22"/>
              </w:rPr>
              <w:t>Other recurring costs</w:t>
            </w:r>
          </w:p>
        </w:tc>
        <w:tc>
          <w:tcPr>
            <w:tcW w:w="1710" w:type="dxa"/>
            <w:vAlign w:val="bottom"/>
          </w:tcPr>
          <w:p w14:paraId="233D4482" w14:textId="174C0A3A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0079FA9C" w14:textId="51A8DE64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  <w:tc>
          <w:tcPr>
            <w:tcW w:w="1615" w:type="dxa"/>
            <w:vAlign w:val="bottom"/>
          </w:tcPr>
          <w:p w14:paraId="628FDBCE" w14:textId="7DC5A9B3" w:rsidR="00F836AE" w:rsidRDefault="00F836AE" w:rsidP="00F836AE">
            <w:pPr>
              <w:spacing w:before="120" w:line="276" w:lineRule="auto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$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</w:p>
        </w:tc>
      </w:tr>
      <w:tr w:rsidR="00F836AE" w14:paraId="0D873C69" w14:textId="77777777" w:rsidTr="00F836AE">
        <w:tc>
          <w:tcPr>
            <w:tcW w:w="10790" w:type="dxa"/>
            <w:gridSpan w:val="4"/>
            <w:shd w:val="clear" w:color="auto" w:fill="D9D9D9" w:themeFill="background1" w:themeFillShade="D9"/>
            <w:vAlign w:val="bottom"/>
          </w:tcPr>
          <w:p w14:paraId="4C770853" w14:textId="6C84EE29" w:rsidR="00F836AE" w:rsidRDefault="00F836AE" w:rsidP="00F836AE">
            <w:pPr>
              <w:spacing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Narrative:</w:t>
            </w:r>
          </w:p>
        </w:tc>
      </w:tr>
      <w:tr w:rsidR="00F836AE" w14:paraId="27E17E87" w14:textId="77777777" w:rsidTr="00F75FFD">
        <w:tc>
          <w:tcPr>
            <w:tcW w:w="10790" w:type="dxa"/>
            <w:gridSpan w:val="4"/>
            <w:vAlign w:val="bottom"/>
          </w:tcPr>
          <w:p w14:paraId="3562BC60" w14:textId="2EA52A66" w:rsidR="00F836AE" w:rsidRDefault="00F836AE" w:rsidP="00F836AE">
            <w:pPr>
              <w:spacing w:line="276" w:lineRule="auto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bookmarkStart w:id="4" w:name="Text153"/>
            <w:r>
              <w:rPr>
                <w:rFonts w:asciiTheme="minorBidi" w:hAnsiTheme="minorBidi" w:cstheme="minorBidi"/>
                <w:sz w:val="22"/>
                <w:szCs w:val="22"/>
              </w:rPr>
              <w:instrText xml:space="preserve"> FORMTEXT </w:instrText>
            </w:r>
            <w:r>
              <w:rPr>
                <w:rFonts w:asciiTheme="minorBidi" w:hAnsiTheme="minorBidi" w:cstheme="minorBidi"/>
                <w:sz w:val="22"/>
                <w:szCs w:val="22"/>
              </w:rPr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noProof/>
                <w:sz w:val="22"/>
                <w:szCs w:val="22"/>
              </w:rPr>
              <w:t> </w:t>
            </w:r>
            <w:r>
              <w:rPr>
                <w:rFonts w:asciiTheme="minorBidi" w:hAnsiTheme="minorBidi" w:cstheme="minorBidi"/>
                <w:sz w:val="22"/>
                <w:szCs w:val="22"/>
              </w:rPr>
              <w:fldChar w:fldCharType="end"/>
            </w:r>
            <w:bookmarkEnd w:id="4"/>
          </w:p>
        </w:tc>
      </w:tr>
    </w:tbl>
    <w:p w14:paraId="2CAECFC9" w14:textId="230C2F77" w:rsidR="00B513DD" w:rsidRPr="00B513DD" w:rsidRDefault="00B513DD" w:rsidP="00F836AE">
      <w:pPr>
        <w:spacing w:after="200" w:line="276" w:lineRule="auto"/>
        <w:ind w:left="360"/>
        <w:rPr>
          <w:rFonts w:asciiTheme="minorBidi" w:hAnsiTheme="minorBidi" w:cstheme="minorBidi"/>
          <w:sz w:val="22"/>
          <w:szCs w:val="22"/>
        </w:rPr>
      </w:pPr>
    </w:p>
    <w:p w14:paraId="158D72BC" w14:textId="77777777" w:rsidR="00F836AE" w:rsidRDefault="00F836AE" w:rsidP="00B513DD">
      <w:pPr>
        <w:spacing w:after="200" w:line="276" w:lineRule="auto"/>
        <w:rPr>
          <w:rFonts w:asciiTheme="minorBidi" w:hAnsiTheme="minorBidi" w:cstheme="minorBidi"/>
          <w:sz w:val="22"/>
          <w:szCs w:val="22"/>
        </w:rPr>
      </w:pPr>
    </w:p>
    <w:p w14:paraId="6ECD32AE" w14:textId="0BE9707F" w:rsidR="00B513DD" w:rsidRPr="00B513DD" w:rsidRDefault="00B513DD" w:rsidP="00B513DD">
      <w:pPr>
        <w:spacing w:after="200" w:line="276" w:lineRule="auto"/>
        <w:rPr>
          <w:rFonts w:asciiTheme="minorBidi" w:hAnsiTheme="minorBidi" w:cstheme="minorBidi"/>
          <w:sz w:val="22"/>
          <w:szCs w:val="22"/>
        </w:rPr>
      </w:pPr>
      <w:r w:rsidRPr="00B513DD">
        <w:rPr>
          <w:rFonts w:asciiTheme="minorBidi" w:hAnsiTheme="minorBidi" w:cstheme="minorBidi"/>
          <w:sz w:val="22"/>
          <w:szCs w:val="22"/>
        </w:rPr>
        <w:t xml:space="preserve">Where appropriate, please indicate which costs may vary based on the number of physical </w:t>
      </w:r>
      <w:r w:rsidR="000F0BA5">
        <w:rPr>
          <w:rFonts w:asciiTheme="minorBidi" w:hAnsiTheme="minorBidi" w:cstheme="minorBidi"/>
          <w:sz w:val="22"/>
          <w:szCs w:val="22"/>
        </w:rPr>
        <w:t>locations</w:t>
      </w:r>
      <w:r w:rsidRPr="00B513DD">
        <w:rPr>
          <w:rFonts w:asciiTheme="minorBidi" w:hAnsiTheme="minorBidi" w:cstheme="minorBidi"/>
          <w:sz w:val="22"/>
          <w:szCs w:val="22"/>
        </w:rPr>
        <w:t xml:space="preserve">, number of queues at each </w:t>
      </w:r>
      <w:r w:rsidR="000F0BA5">
        <w:rPr>
          <w:rFonts w:asciiTheme="minorBidi" w:hAnsiTheme="minorBidi" w:cstheme="minorBidi"/>
          <w:sz w:val="22"/>
          <w:szCs w:val="22"/>
        </w:rPr>
        <w:t>location</w:t>
      </w:r>
      <w:r w:rsidRPr="00B513DD">
        <w:rPr>
          <w:rFonts w:asciiTheme="minorBidi" w:hAnsiTheme="minorBidi" w:cstheme="minorBidi"/>
          <w:sz w:val="22"/>
          <w:szCs w:val="22"/>
        </w:rPr>
        <w:t>, and number of customers served through the queuing system.</w:t>
      </w:r>
    </w:p>
    <w:p w14:paraId="511E2523" w14:textId="3C68EF73" w:rsidR="00B513DD" w:rsidRPr="00B513DD" w:rsidRDefault="00B513DD" w:rsidP="00B513DD">
      <w:pPr>
        <w:tabs>
          <w:tab w:val="left" w:pos="360"/>
          <w:tab w:val="left" w:pos="630"/>
          <w:tab w:val="left" w:pos="990"/>
        </w:tabs>
        <w:spacing w:after="160"/>
        <w:ind w:left="990" w:hanging="990"/>
        <w:rPr>
          <w:rFonts w:ascii="Arial" w:hAnsi="Arial" w:cs="Arial"/>
          <w:i/>
          <w:sz w:val="22"/>
          <w:szCs w:val="22"/>
        </w:rPr>
      </w:pPr>
      <w:r w:rsidRPr="00B513DD">
        <w:rPr>
          <w:rFonts w:ascii="Arial" w:hAnsi="Arial" w:cs="Arial"/>
          <w:sz w:val="22"/>
          <w:szCs w:val="22"/>
        </w:rPr>
        <w:t xml:space="preserve">       </w:t>
      </w:r>
    </w:p>
    <w:p w14:paraId="088858E3" w14:textId="0CFA341D" w:rsidR="00B513DD" w:rsidRPr="00B513DD" w:rsidRDefault="00B513DD">
      <w:pPr>
        <w:spacing w:after="200" w:line="276" w:lineRule="auto"/>
        <w:rPr>
          <w:sz w:val="22"/>
          <w:szCs w:val="22"/>
        </w:rPr>
      </w:pPr>
    </w:p>
    <w:sectPr w:rsidR="00B513DD" w:rsidRPr="00B513DD" w:rsidSect="00AE7EC0">
      <w:headerReference w:type="default" r:id="rId12"/>
      <w:footerReference w:type="default" r:id="rId13"/>
      <w:pgSz w:w="12240" w:h="15840"/>
      <w:pgMar w:top="720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62F2D" w14:textId="77777777" w:rsidR="000E2B49" w:rsidRDefault="000E2B49">
      <w:r>
        <w:separator/>
      </w:r>
    </w:p>
    <w:p w14:paraId="31ACCABC" w14:textId="77777777" w:rsidR="000E2B49" w:rsidRDefault="000E2B49"/>
  </w:endnote>
  <w:endnote w:type="continuationSeparator" w:id="0">
    <w:p w14:paraId="53658988" w14:textId="77777777" w:rsidR="000E2B49" w:rsidRDefault="000E2B49">
      <w:r>
        <w:continuationSeparator/>
      </w:r>
    </w:p>
    <w:p w14:paraId="7959F8E6" w14:textId="77777777" w:rsidR="000E2B49" w:rsidRDefault="000E2B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722111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4E567D" w14:textId="1632B1A6" w:rsidR="00F23563" w:rsidRDefault="00F235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E3EFF3" w14:textId="77777777" w:rsidR="006E144F" w:rsidRPr="00D87685" w:rsidRDefault="006E144F" w:rsidP="00D876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0FE1EB" w14:textId="77777777" w:rsidR="000E2B49" w:rsidRDefault="000E2B49">
      <w:r>
        <w:separator/>
      </w:r>
    </w:p>
    <w:p w14:paraId="235AC5F8" w14:textId="77777777" w:rsidR="000E2B49" w:rsidRDefault="000E2B49"/>
  </w:footnote>
  <w:footnote w:type="continuationSeparator" w:id="0">
    <w:p w14:paraId="2866D34D" w14:textId="77777777" w:rsidR="000E2B49" w:rsidRDefault="000E2B49">
      <w:r>
        <w:continuationSeparator/>
      </w:r>
    </w:p>
    <w:p w14:paraId="0BC4FC6E" w14:textId="77777777" w:rsidR="000E2B49" w:rsidRDefault="000E2B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9B8ED" w14:textId="15C931C2" w:rsidR="006E144F" w:rsidRPr="00D87685" w:rsidRDefault="006E144F" w:rsidP="00D876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24429"/>
    <w:multiLevelType w:val="hybridMultilevel"/>
    <w:tmpl w:val="2B0022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4282B9F"/>
    <w:multiLevelType w:val="hybridMultilevel"/>
    <w:tmpl w:val="5F2C7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4067B"/>
    <w:multiLevelType w:val="hybridMultilevel"/>
    <w:tmpl w:val="9FB0893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26DD1"/>
    <w:multiLevelType w:val="hybridMultilevel"/>
    <w:tmpl w:val="61764E66"/>
    <w:lvl w:ilvl="0" w:tplc="04090011">
      <w:start w:val="1"/>
      <w:numFmt w:val="decimal"/>
      <w:lvlText w:val="%1)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0AF22224"/>
    <w:multiLevelType w:val="hybridMultilevel"/>
    <w:tmpl w:val="43C2D66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5" w15:restartNumberingAfterBreak="0">
    <w:nsid w:val="1209077C"/>
    <w:multiLevelType w:val="hybridMultilevel"/>
    <w:tmpl w:val="4F1AEFB2"/>
    <w:lvl w:ilvl="0" w:tplc="FD0C53DA">
      <w:start w:val="6"/>
      <w:numFmt w:val="decimal"/>
      <w:lvlText w:val="%1)"/>
      <w:lvlJc w:val="left"/>
      <w:pPr>
        <w:ind w:left="6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6" w15:restartNumberingAfterBreak="0">
    <w:nsid w:val="14B47C10"/>
    <w:multiLevelType w:val="hybridMultilevel"/>
    <w:tmpl w:val="79E24A4A"/>
    <w:lvl w:ilvl="0" w:tplc="79A664DE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393C3CE8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DC009516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E228D486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CACCA434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01D80E22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85406BEC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A756347A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77A8E50A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7" w15:restartNumberingAfterBreak="0">
    <w:nsid w:val="189954AF"/>
    <w:multiLevelType w:val="hybridMultilevel"/>
    <w:tmpl w:val="2F08B2C6"/>
    <w:lvl w:ilvl="0" w:tplc="C2D87094">
      <w:start w:val="1"/>
      <w:numFmt w:val="decimal"/>
      <w:lvlText w:val="%1)"/>
      <w:lvlJc w:val="left"/>
      <w:pPr>
        <w:ind w:left="8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 w15:restartNumberingAfterBreak="0">
    <w:nsid w:val="1DAF7A63"/>
    <w:multiLevelType w:val="hybridMultilevel"/>
    <w:tmpl w:val="1E6670C6"/>
    <w:lvl w:ilvl="0" w:tplc="B5C0137C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A09C6"/>
    <w:multiLevelType w:val="multilevel"/>
    <w:tmpl w:val="45ECF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D64963"/>
    <w:multiLevelType w:val="hybridMultilevel"/>
    <w:tmpl w:val="2F74F9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02215"/>
    <w:multiLevelType w:val="hybridMultilevel"/>
    <w:tmpl w:val="D0E0D9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ED1BD9"/>
    <w:multiLevelType w:val="hybridMultilevel"/>
    <w:tmpl w:val="F774C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896BB1"/>
    <w:multiLevelType w:val="hybridMultilevel"/>
    <w:tmpl w:val="67CE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FA32B2"/>
    <w:multiLevelType w:val="multilevel"/>
    <w:tmpl w:val="433A5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4C5C36"/>
    <w:multiLevelType w:val="hybridMultilevel"/>
    <w:tmpl w:val="6E425EF4"/>
    <w:lvl w:ilvl="0" w:tplc="FEDAB348">
      <w:start w:val="3"/>
      <w:numFmt w:val="decimal"/>
      <w:lvlText w:val="%1)"/>
      <w:lvlJc w:val="left"/>
      <w:pPr>
        <w:ind w:left="6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82085D"/>
    <w:multiLevelType w:val="hybridMultilevel"/>
    <w:tmpl w:val="1572072C"/>
    <w:lvl w:ilvl="0" w:tplc="9AC02A6E">
      <w:start w:val="8"/>
      <w:numFmt w:val="decimal"/>
      <w:lvlText w:val="%1)"/>
      <w:lvlJc w:val="left"/>
      <w:pPr>
        <w:ind w:left="51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947A65"/>
    <w:multiLevelType w:val="hybridMultilevel"/>
    <w:tmpl w:val="3244AA44"/>
    <w:lvl w:ilvl="0" w:tplc="6BB4321A">
      <w:start w:val="1"/>
      <w:numFmt w:val="decimal"/>
      <w:lvlText w:val="%1)"/>
      <w:lvlJc w:val="left"/>
      <w:pPr>
        <w:ind w:left="475" w:hanging="171"/>
      </w:pPr>
      <w:rPr>
        <w:rFonts w:ascii="Arial" w:eastAsia="Arial" w:hAnsi="Arial" w:cs="Arial" w:hint="default"/>
        <w:b w:val="0"/>
        <w:bCs w:val="0"/>
        <w:i w:val="0"/>
        <w:iCs w:val="0"/>
        <w:w w:val="104"/>
        <w:sz w:val="20"/>
        <w:szCs w:val="20"/>
        <w:lang w:val="en-US" w:eastAsia="en-US" w:bidi="ar-SA"/>
      </w:rPr>
    </w:lvl>
    <w:lvl w:ilvl="1" w:tplc="C3D2F5E6">
      <w:numFmt w:val="bullet"/>
      <w:lvlText w:val="•"/>
      <w:lvlJc w:val="left"/>
      <w:pPr>
        <w:ind w:left="1502" w:hanging="171"/>
      </w:pPr>
      <w:rPr>
        <w:rFonts w:hint="default"/>
        <w:lang w:val="en-US" w:eastAsia="en-US" w:bidi="ar-SA"/>
      </w:rPr>
    </w:lvl>
    <w:lvl w:ilvl="2" w:tplc="0E821108">
      <w:numFmt w:val="bullet"/>
      <w:lvlText w:val="•"/>
      <w:lvlJc w:val="left"/>
      <w:pPr>
        <w:ind w:left="2525" w:hanging="171"/>
      </w:pPr>
      <w:rPr>
        <w:rFonts w:hint="default"/>
        <w:lang w:val="en-US" w:eastAsia="en-US" w:bidi="ar-SA"/>
      </w:rPr>
    </w:lvl>
    <w:lvl w:ilvl="3" w:tplc="9D2AD052">
      <w:numFmt w:val="bullet"/>
      <w:lvlText w:val="•"/>
      <w:lvlJc w:val="left"/>
      <w:pPr>
        <w:ind w:left="3548" w:hanging="171"/>
      </w:pPr>
      <w:rPr>
        <w:rFonts w:hint="default"/>
        <w:lang w:val="en-US" w:eastAsia="en-US" w:bidi="ar-SA"/>
      </w:rPr>
    </w:lvl>
    <w:lvl w:ilvl="4" w:tplc="684A41F4">
      <w:numFmt w:val="bullet"/>
      <w:lvlText w:val="•"/>
      <w:lvlJc w:val="left"/>
      <w:pPr>
        <w:ind w:left="4571" w:hanging="171"/>
      </w:pPr>
      <w:rPr>
        <w:rFonts w:hint="default"/>
        <w:lang w:val="en-US" w:eastAsia="en-US" w:bidi="ar-SA"/>
      </w:rPr>
    </w:lvl>
    <w:lvl w:ilvl="5" w:tplc="A41EAF76">
      <w:numFmt w:val="bullet"/>
      <w:lvlText w:val="•"/>
      <w:lvlJc w:val="left"/>
      <w:pPr>
        <w:ind w:left="5594" w:hanging="171"/>
      </w:pPr>
      <w:rPr>
        <w:rFonts w:hint="default"/>
        <w:lang w:val="en-US" w:eastAsia="en-US" w:bidi="ar-SA"/>
      </w:rPr>
    </w:lvl>
    <w:lvl w:ilvl="6" w:tplc="B014A5A2">
      <w:numFmt w:val="bullet"/>
      <w:lvlText w:val="•"/>
      <w:lvlJc w:val="left"/>
      <w:pPr>
        <w:ind w:left="6617" w:hanging="171"/>
      </w:pPr>
      <w:rPr>
        <w:rFonts w:hint="default"/>
        <w:lang w:val="en-US" w:eastAsia="en-US" w:bidi="ar-SA"/>
      </w:rPr>
    </w:lvl>
    <w:lvl w:ilvl="7" w:tplc="BAFA8ACA">
      <w:numFmt w:val="bullet"/>
      <w:lvlText w:val="•"/>
      <w:lvlJc w:val="left"/>
      <w:pPr>
        <w:ind w:left="7640" w:hanging="171"/>
      </w:pPr>
      <w:rPr>
        <w:rFonts w:hint="default"/>
        <w:lang w:val="en-US" w:eastAsia="en-US" w:bidi="ar-SA"/>
      </w:rPr>
    </w:lvl>
    <w:lvl w:ilvl="8" w:tplc="0C36BB78">
      <w:numFmt w:val="bullet"/>
      <w:lvlText w:val="•"/>
      <w:lvlJc w:val="left"/>
      <w:pPr>
        <w:ind w:left="8663" w:hanging="171"/>
      </w:pPr>
      <w:rPr>
        <w:rFonts w:hint="default"/>
        <w:lang w:val="en-US" w:eastAsia="en-US" w:bidi="ar-SA"/>
      </w:rPr>
    </w:lvl>
  </w:abstractNum>
  <w:abstractNum w:abstractNumId="18" w15:restartNumberingAfterBreak="0">
    <w:nsid w:val="3E1911D1"/>
    <w:multiLevelType w:val="hybridMultilevel"/>
    <w:tmpl w:val="6B366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D2872"/>
    <w:multiLevelType w:val="hybridMultilevel"/>
    <w:tmpl w:val="0FFEFD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D56EB20">
      <w:start w:val="3"/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EC6747B"/>
    <w:multiLevelType w:val="hybridMultilevel"/>
    <w:tmpl w:val="A8928712"/>
    <w:lvl w:ilvl="0" w:tplc="20EA1B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15C24ED"/>
    <w:multiLevelType w:val="hybridMultilevel"/>
    <w:tmpl w:val="C4B26B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33F1A38"/>
    <w:multiLevelType w:val="hybridMultilevel"/>
    <w:tmpl w:val="07F00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FE2A46"/>
    <w:multiLevelType w:val="hybridMultilevel"/>
    <w:tmpl w:val="D38EA4D6"/>
    <w:lvl w:ilvl="0" w:tplc="04090011">
      <w:start w:val="1"/>
      <w:numFmt w:val="decimal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4" w15:restartNumberingAfterBreak="0">
    <w:nsid w:val="4C2D2C42"/>
    <w:multiLevelType w:val="hybridMultilevel"/>
    <w:tmpl w:val="3C1A1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37225"/>
    <w:multiLevelType w:val="hybridMultilevel"/>
    <w:tmpl w:val="BED209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1C20DE"/>
    <w:multiLevelType w:val="hybridMultilevel"/>
    <w:tmpl w:val="545E0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A948BC"/>
    <w:multiLevelType w:val="hybridMultilevel"/>
    <w:tmpl w:val="3266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97CE8"/>
    <w:multiLevelType w:val="hybridMultilevel"/>
    <w:tmpl w:val="3CC018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57154F"/>
    <w:multiLevelType w:val="hybridMultilevel"/>
    <w:tmpl w:val="F9F25134"/>
    <w:lvl w:ilvl="0" w:tplc="B98A779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8194C8F"/>
    <w:multiLevelType w:val="hybridMultilevel"/>
    <w:tmpl w:val="935237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E7D77A3"/>
    <w:multiLevelType w:val="hybridMultilevel"/>
    <w:tmpl w:val="F468B9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00C5A33"/>
    <w:multiLevelType w:val="hybridMultilevel"/>
    <w:tmpl w:val="55948100"/>
    <w:lvl w:ilvl="0" w:tplc="52FADBCA">
      <w:start w:val="6"/>
      <w:numFmt w:val="decimal"/>
      <w:lvlText w:val="%1)"/>
      <w:lvlJc w:val="left"/>
      <w:pPr>
        <w:ind w:left="404" w:hanging="248"/>
      </w:pPr>
      <w:rPr>
        <w:rFonts w:ascii="Arial" w:eastAsia="Arial" w:hAnsi="Arial" w:cs="Arial" w:hint="default"/>
        <w:b/>
        <w:bCs/>
        <w:i w:val="0"/>
        <w:iCs w:val="0"/>
        <w:spacing w:val="-2"/>
        <w:w w:val="100"/>
        <w:sz w:val="17"/>
        <w:szCs w:val="17"/>
        <w:lang w:val="en-US" w:eastAsia="en-US" w:bidi="ar-SA"/>
      </w:rPr>
    </w:lvl>
    <w:lvl w:ilvl="1" w:tplc="98DEFC56">
      <w:start w:val="8"/>
      <w:numFmt w:val="decimal"/>
      <w:lvlText w:val="%2)"/>
      <w:lvlJc w:val="left"/>
      <w:pPr>
        <w:ind w:left="464" w:hanging="226"/>
      </w:pPr>
      <w:rPr>
        <w:rFonts w:ascii="Arial" w:eastAsia="Arial" w:hAnsi="Arial" w:cs="Arial" w:hint="default"/>
        <w:b/>
        <w:bCs/>
        <w:i w:val="0"/>
        <w:iCs w:val="0"/>
        <w:spacing w:val="-1"/>
        <w:w w:val="104"/>
        <w:sz w:val="15"/>
        <w:szCs w:val="15"/>
        <w:lang w:val="en-US" w:eastAsia="en-US" w:bidi="ar-SA"/>
      </w:rPr>
    </w:lvl>
    <w:lvl w:ilvl="2" w:tplc="273A620A">
      <w:numFmt w:val="bullet"/>
      <w:lvlText w:val="•"/>
      <w:lvlJc w:val="left"/>
      <w:pPr>
        <w:ind w:left="1637" w:hanging="226"/>
      </w:pPr>
      <w:rPr>
        <w:rFonts w:hint="default"/>
        <w:lang w:val="en-US" w:eastAsia="en-US" w:bidi="ar-SA"/>
      </w:rPr>
    </w:lvl>
    <w:lvl w:ilvl="3" w:tplc="B120C74E">
      <w:numFmt w:val="bullet"/>
      <w:lvlText w:val="•"/>
      <w:lvlJc w:val="left"/>
      <w:pPr>
        <w:ind w:left="2815" w:hanging="226"/>
      </w:pPr>
      <w:rPr>
        <w:rFonts w:hint="default"/>
        <w:lang w:val="en-US" w:eastAsia="en-US" w:bidi="ar-SA"/>
      </w:rPr>
    </w:lvl>
    <w:lvl w:ilvl="4" w:tplc="92B0F948">
      <w:numFmt w:val="bullet"/>
      <w:lvlText w:val="•"/>
      <w:lvlJc w:val="left"/>
      <w:pPr>
        <w:ind w:left="3993" w:hanging="226"/>
      </w:pPr>
      <w:rPr>
        <w:rFonts w:hint="default"/>
        <w:lang w:val="en-US" w:eastAsia="en-US" w:bidi="ar-SA"/>
      </w:rPr>
    </w:lvl>
    <w:lvl w:ilvl="5" w:tplc="FE9C748E">
      <w:numFmt w:val="bullet"/>
      <w:lvlText w:val="•"/>
      <w:lvlJc w:val="left"/>
      <w:pPr>
        <w:ind w:left="5171" w:hanging="226"/>
      </w:pPr>
      <w:rPr>
        <w:rFonts w:hint="default"/>
        <w:lang w:val="en-US" w:eastAsia="en-US" w:bidi="ar-SA"/>
      </w:rPr>
    </w:lvl>
    <w:lvl w:ilvl="6" w:tplc="CFBE2A3E">
      <w:numFmt w:val="bullet"/>
      <w:lvlText w:val="•"/>
      <w:lvlJc w:val="left"/>
      <w:pPr>
        <w:ind w:left="6348" w:hanging="226"/>
      </w:pPr>
      <w:rPr>
        <w:rFonts w:hint="default"/>
        <w:lang w:val="en-US" w:eastAsia="en-US" w:bidi="ar-SA"/>
      </w:rPr>
    </w:lvl>
    <w:lvl w:ilvl="7" w:tplc="FC0297B2">
      <w:numFmt w:val="bullet"/>
      <w:lvlText w:val="•"/>
      <w:lvlJc w:val="left"/>
      <w:pPr>
        <w:ind w:left="7526" w:hanging="226"/>
      </w:pPr>
      <w:rPr>
        <w:rFonts w:hint="default"/>
        <w:lang w:val="en-US" w:eastAsia="en-US" w:bidi="ar-SA"/>
      </w:rPr>
    </w:lvl>
    <w:lvl w:ilvl="8" w:tplc="25349470">
      <w:numFmt w:val="bullet"/>
      <w:lvlText w:val="•"/>
      <w:lvlJc w:val="left"/>
      <w:pPr>
        <w:ind w:left="8704" w:hanging="226"/>
      </w:pPr>
      <w:rPr>
        <w:rFonts w:hint="default"/>
        <w:lang w:val="en-US" w:eastAsia="en-US" w:bidi="ar-SA"/>
      </w:rPr>
    </w:lvl>
  </w:abstractNum>
  <w:abstractNum w:abstractNumId="33" w15:restartNumberingAfterBreak="0">
    <w:nsid w:val="712023E8"/>
    <w:multiLevelType w:val="hybridMultilevel"/>
    <w:tmpl w:val="81981AA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4" w15:restartNumberingAfterBreak="0">
    <w:nsid w:val="71BF6D4F"/>
    <w:multiLevelType w:val="hybridMultilevel"/>
    <w:tmpl w:val="81564F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62A72D1"/>
    <w:multiLevelType w:val="hybridMultilevel"/>
    <w:tmpl w:val="FF366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5D78D2"/>
    <w:multiLevelType w:val="hybridMultilevel"/>
    <w:tmpl w:val="53962540"/>
    <w:lvl w:ilvl="0" w:tplc="CB0C12B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B53A48"/>
    <w:multiLevelType w:val="hybridMultilevel"/>
    <w:tmpl w:val="30F0C01A"/>
    <w:lvl w:ilvl="0" w:tplc="4D0C53A4">
      <w:start w:val="3"/>
      <w:numFmt w:val="decimal"/>
      <w:lvlText w:val="%1)"/>
      <w:lvlJc w:val="left"/>
      <w:pPr>
        <w:ind w:left="404" w:hanging="248"/>
      </w:pPr>
      <w:rPr>
        <w:rFonts w:ascii="Arial" w:eastAsia="Arial" w:hAnsi="Arial" w:cs="Arial" w:hint="default"/>
        <w:b/>
        <w:bCs/>
        <w:i w:val="0"/>
        <w:iCs w:val="0"/>
        <w:spacing w:val="-2"/>
        <w:w w:val="100"/>
        <w:sz w:val="17"/>
        <w:szCs w:val="17"/>
        <w:lang w:val="en-US" w:eastAsia="en-US" w:bidi="ar-SA"/>
      </w:rPr>
    </w:lvl>
    <w:lvl w:ilvl="1" w:tplc="202E0FFA">
      <w:numFmt w:val="bullet"/>
      <w:lvlText w:val="•"/>
      <w:lvlJc w:val="left"/>
      <w:pPr>
        <w:ind w:left="1466" w:hanging="248"/>
      </w:pPr>
      <w:rPr>
        <w:rFonts w:hint="default"/>
        <w:lang w:val="en-US" w:eastAsia="en-US" w:bidi="ar-SA"/>
      </w:rPr>
    </w:lvl>
    <w:lvl w:ilvl="2" w:tplc="5170BC42">
      <w:numFmt w:val="bullet"/>
      <w:lvlText w:val="•"/>
      <w:lvlJc w:val="left"/>
      <w:pPr>
        <w:ind w:left="2532" w:hanging="248"/>
      </w:pPr>
      <w:rPr>
        <w:rFonts w:hint="default"/>
        <w:lang w:val="en-US" w:eastAsia="en-US" w:bidi="ar-SA"/>
      </w:rPr>
    </w:lvl>
    <w:lvl w:ilvl="3" w:tplc="C1B259E8">
      <w:numFmt w:val="bullet"/>
      <w:lvlText w:val="•"/>
      <w:lvlJc w:val="left"/>
      <w:pPr>
        <w:ind w:left="3598" w:hanging="248"/>
      </w:pPr>
      <w:rPr>
        <w:rFonts w:hint="default"/>
        <w:lang w:val="en-US" w:eastAsia="en-US" w:bidi="ar-SA"/>
      </w:rPr>
    </w:lvl>
    <w:lvl w:ilvl="4" w:tplc="B6067EEE">
      <w:numFmt w:val="bullet"/>
      <w:lvlText w:val="•"/>
      <w:lvlJc w:val="left"/>
      <w:pPr>
        <w:ind w:left="4664" w:hanging="248"/>
      </w:pPr>
      <w:rPr>
        <w:rFonts w:hint="default"/>
        <w:lang w:val="en-US" w:eastAsia="en-US" w:bidi="ar-SA"/>
      </w:rPr>
    </w:lvl>
    <w:lvl w:ilvl="5" w:tplc="020491F8">
      <w:numFmt w:val="bullet"/>
      <w:lvlText w:val="•"/>
      <w:lvlJc w:val="left"/>
      <w:pPr>
        <w:ind w:left="5730" w:hanging="248"/>
      </w:pPr>
      <w:rPr>
        <w:rFonts w:hint="default"/>
        <w:lang w:val="en-US" w:eastAsia="en-US" w:bidi="ar-SA"/>
      </w:rPr>
    </w:lvl>
    <w:lvl w:ilvl="6" w:tplc="53F42736">
      <w:numFmt w:val="bullet"/>
      <w:lvlText w:val="•"/>
      <w:lvlJc w:val="left"/>
      <w:pPr>
        <w:ind w:left="6796" w:hanging="248"/>
      </w:pPr>
      <w:rPr>
        <w:rFonts w:hint="default"/>
        <w:lang w:val="en-US" w:eastAsia="en-US" w:bidi="ar-SA"/>
      </w:rPr>
    </w:lvl>
    <w:lvl w:ilvl="7" w:tplc="B4302032">
      <w:numFmt w:val="bullet"/>
      <w:lvlText w:val="•"/>
      <w:lvlJc w:val="left"/>
      <w:pPr>
        <w:ind w:left="7862" w:hanging="248"/>
      </w:pPr>
      <w:rPr>
        <w:rFonts w:hint="default"/>
        <w:lang w:val="en-US" w:eastAsia="en-US" w:bidi="ar-SA"/>
      </w:rPr>
    </w:lvl>
    <w:lvl w:ilvl="8" w:tplc="6BD2E944">
      <w:numFmt w:val="bullet"/>
      <w:lvlText w:val="•"/>
      <w:lvlJc w:val="left"/>
      <w:pPr>
        <w:ind w:left="8928" w:hanging="248"/>
      </w:pPr>
      <w:rPr>
        <w:rFonts w:hint="default"/>
        <w:lang w:val="en-US" w:eastAsia="en-US" w:bidi="ar-SA"/>
      </w:rPr>
    </w:lvl>
  </w:abstractNum>
  <w:abstractNum w:abstractNumId="38" w15:restartNumberingAfterBreak="0">
    <w:nsid w:val="7DAC78D1"/>
    <w:multiLevelType w:val="hybridMultilevel"/>
    <w:tmpl w:val="54EC7492"/>
    <w:lvl w:ilvl="0" w:tplc="04090011">
      <w:start w:val="1"/>
      <w:numFmt w:val="decimal"/>
      <w:lvlText w:val="%1)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9" w15:restartNumberingAfterBreak="0">
    <w:nsid w:val="7DB42884"/>
    <w:multiLevelType w:val="hybridMultilevel"/>
    <w:tmpl w:val="322C0F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F757EDB"/>
    <w:multiLevelType w:val="hybridMultilevel"/>
    <w:tmpl w:val="DA06D1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6778580">
    <w:abstractNumId w:val="8"/>
  </w:num>
  <w:num w:numId="2" w16cid:durableId="972297662">
    <w:abstractNumId w:val="6"/>
  </w:num>
  <w:num w:numId="3" w16cid:durableId="837961092">
    <w:abstractNumId w:val="24"/>
  </w:num>
  <w:num w:numId="4" w16cid:durableId="1307006464">
    <w:abstractNumId w:val="26"/>
  </w:num>
  <w:num w:numId="5" w16cid:durableId="449671189">
    <w:abstractNumId w:val="31"/>
  </w:num>
  <w:num w:numId="6" w16cid:durableId="411661391">
    <w:abstractNumId w:val="29"/>
  </w:num>
  <w:num w:numId="7" w16cid:durableId="1074550794">
    <w:abstractNumId w:val="20"/>
  </w:num>
  <w:num w:numId="8" w16cid:durableId="874275569">
    <w:abstractNumId w:val="40"/>
  </w:num>
  <w:num w:numId="9" w16cid:durableId="549654974">
    <w:abstractNumId w:val="0"/>
  </w:num>
  <w:num w:numId="10" w16cid:durableId="1012611048">
    <w:abstractNumId w:val="2"/>
  </w:num>
  <w:num w:numId="11" w16cid:durableId="970869567">
    <w:abstractNumId w:val="11"/>
  </w:num>
  <w:num w:numId="12" w16cid:durableId="403454959">
    <w:abstractNumId w:val="30"/>
  </w:num>
  <w:num w:numId="13" w16cid:durableId="816649414">
    <w:abstractNumId w:val="39"/>
  </w:num>
  <w:num w:numId="14" w16cid:durableId="1012607442">
    <w:abstractNumId w:val="13"/>
  </w:num>
  <w:num w:numId="15" w16cid:durableId="1134130419">
    <w:abstractNumId w:val="4"/>
  </w:num>
  <w:num w:numId="16" w16cid:durableId="1490172212">
    <w:abstractNumId w:val="27"/>
  </w:num>
  <w:num w:numId="17" w16cid:durableId="418212818">
    <w:abstractNumId w:val="18"/>
  </w:num>
  <w:num w:numId="18" w16cid:durableId="1814760432">
    <w:abstractNumId w:val="19"/>
  </w:num>
  <w:num w:numId="19" w16cid:durableId="1370687175">
    <w:abstractNumId w:val="1"/>
  </w:num>
  <w:num w:numId="20" w16cid:durableId="331185846">
    <w:abstractNumId w:val="22"/>
  </w:num>
  <w:num w:numId="21" w16cid:durableId="1170214908">
    <w:abstractNumId w:val="32"/>
  </w:num>
  <w:num w:numId="22" w16cid:durableId="1498306596">
    <w:abstractNumId w:val="37"/>
  </w:num>
  <w:num w:numId="23" w16cid:durableId="1560095956">
    <w:abstractNumId w:val="17"/>
  </w:num>
  <w:num w:numId="24" w16cid:durableId="1343169481">
    <w:abstractNumId w:val="28"/>
  </w:num>
  <w:num w:numId="25" w16cid:durableId="243300414">
    <w:abstractNumId w:val="15"/>
  </w:num>
  <w:num w:numId="26" w16cid:durableId="1902475684">
    <w:abstractNumId w:val="10"/>
  </w:num>
  <w:num w:numId="27" w16cid:durableId="1597400693">
    <w:abstractNumId w:val="3"/>
  </w:num>
  <w:num w:numId="28" w16cid:durableId="1073938598">
    <w:abstractNumId w:val="16"/>
  </w:num>
  <w:num w:numId="29" w16cid:durableId="234360661">
    <w:abstractNumId w:val="7"/>
  </w:num>
  <w:num w:numId="30" w16cid:durableId="1548564448">
    <w:abstractNumId w:val="38"/>
  </w:num>
  <w:num w:numId="31" w16cid:durableId="684020298">
    <w:abstractNumId w:val="5"/>
  </w:num>
  <w:num w:numId="32" w16cid:durableId="891305738">
    <w:abstractNumId w:val="23"/>
  </w:num>
  <w:num w:numId="33" w16cid:durableId="1296138082">
    <w:abstractNumId w:val="33"/>
  </w:num>
  <w:num w:numId="34" w16cid:durableId="1716615835">
    <w:abstractNumId w:val="34"/>
  </w:num>
  <w:num w:numId="35" w16cid:durableId="510877620">
    <w:abstractNumId w:val="25"/>
  </w:num>
  <w:num w:numId="36" w16cid:durableId="1737045207">
    <w:abstractNumId w:val="36"/>
  </w:num>
  <w:num w:numId="37" w16cid:durableId="1082338708">
    <w:abstractNumId w:val="21"/>
  </w:num>
  <w:num w:numId="38" w16cid:durableId="1488210147">
    <w:abstractNumId w:val="35"/>
  </w:num>
  <w:num w:numId="39" w16cid:durableId="313682111">
    <w:abstractNumId w:val="12"/>
  </w:num>
  <w:num w:numId="40" w16cid:durableId="1081374218">
    <w:abstractNumId w:val="9"/>
  </w:num>
  <w:num w:numId="41" w16cid:durableId="1536887173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M0MDUwtjC0MDJQ0lEKTi0uzszPAykwqQUAIiFzUSwAAAA="/>
  </w:docVars>
  <w:rsids>
    <w:rsidRoot w:val="00974845"/>
    <w:rsid w:val="00002842"/>
    <w:rsid w:val="00015839"/>
    <w:rsid w:val="00015978"/>
    <w:rsid w:val="000163B5"/>
    <w:rsid w:val="000203D3"/>
    <w:rsid w:val="00020F89"/>
    <w:rsid w:val="000239CA"/>
    <w:rsid w:val="000321FE"/>
    <w:rsid w:val="000344BC"/>
    <w:rsid w:val="00037465"/>
    <w:rsid w:val="00042DFF"/>
    <w:rsid w:val="00054F4D"/>
    <w:rsid w:val="000673BF"/>
    <w:rsid w:val="00077522"/>
    <w:rsid w:val="00081003"/>
    <w:rsid w:val="000814FD"/>
    <w:rsid w:val="000901EA"/>
    <w:rsid w:val="0009175C"/>
    <w:rsid w:val="00095543"/>
    <w:rsid w:val="000A1CAD"/>
    <w:rsid w:val="000A6DE4"/>
    <w:rsid w:val="000A7719"/>
    <w:rsid w:val="000B1490"/>
    <w:rsid w:val="000B6F60"/>
    <w:rsid w:val="000B7910"/>
    <w:rsid w:val="000C2FAF"/>
    <w:rsid w:val="000C34CA"/>
    <w:rsid w:val="000C4DE0"/>
    <w:rsid w:val="000E21F4"/>
    <w:rsid w:val="000E2B49"/>
    <w:rsid w:val="000F0BA5"/>
    <w:rsid w:val="000F2E96"/>
    <w:rsid w:val="000F4796"/>
    <w:rsid w:val="000F537C"/>
    <w:rsid w:val="000F6986"/>
    <w:rsid w:val="001008B7"/>
    <w:rsid w:val="00107337"/>
    <w:rsid w:val="00114A7F"/>
    <w:rsid w:val="00126691"/>
    <w:rsid w:val="00127774"/>
    <w:rsid w:val="001326CE"/>
    <w:rsid w:val="0013399F"/>
    <w:rsid w:val="00143A10"/>
    <w:rsid w:val="00145BCB"/>
    <w:rsid w:val="0015093D"/>
    <w:rsid w:val="00152536"/>
    <w:rsid w:val="00155338"/>
    <w:rsid w:val="00157433"/>
    <w:rsid w:val="00157EA4"/>
    <w:rsid w:val="001633D5"/>
    <w:rsid w:val="00165705"/>
    <w:rsid w:val="00185A60"/>
    <w:rsid w:val="001905C8"/>
    <w:rsid w:val="001966A8"/>
    <w:rsid w:val="001A1779"/>
    <w:rsid w:val="001A401C"/>
    <w:rsid w:val="001B3814"/>
    <w:rsid w:val="001B5C9C"/>
    <w:rsid w:val="001D1BCE"/>
    <w:rsid w:val="001E55D3"/>
    <w:rsid w:val="001F0222"/>
    <w:rsid w:val="001F152E"/>
    <w:rsid w:val="001F2E01"/>
    <w:rsid w:val="002039C3"/>
    <w:rsid w:val="00207166"/>
    <w:rsid w:val="00215B26"/>
    <w:rsid w:val="002204AA"/>
    <w:rsid w:val="00224A47"/>
    <w:rsid w:val="00224BA4"/>
    <w:rsid w:val="00232FBB"/>
    <w:rsid w:val="00233CDD"/>
    <w:rsid w:val="00234FC0"/>
    <w:rsid w:val="00244B6C"/>
    <w:rsid w:val="0024762F"/>
    <w:rsid w:val="002477B9"/>
    <w:rsid w:val="00247ABB"/>
    <w:rsid w:val="00260B5C"/>
    <w:rsid w:val="00261261"/>
    <w:rsid w:val="00263B30"/>
    <w:rsid w:val="00263ECE"/>
    <w:rsid w:val="00264CC2"/>
    <w:rsid w:val="002702B6"/>
    <w:rsid w:val="002720AB"/>
    <w:rsid w:val="00273B40"/>
    <w:rsid w:val="00282666"/>
    <w:rsid w:val="00293BEE"/>
    <w:rsid w:val="00294FD5"/>
    <w:rsid w:val="0029627E"/>
    <w:rsid w:val="002A3417"/>
    <w:rsid w:val="002A398F"/>
    <w:rsid w:val="002A405F"/>
    <w:rsid w:val="002C3576"/>
    <w:rsid w:val="002C785C"/>
    <w:rsid w:val="002C7861"/>
    <w:rsid w:val="002D0616"/>
    <w:rsid w:val="002D3658"/>
    <w:rsid w:val="002D4970"/>
    <w:rsid w:val="002D49FF"/>
    <w:rsid w:val="002D67B9"/>
    <w:rsid w:val="002E3EB1"/>
    <w:rsid w:val="002E5E3E"/>
    <w:rsid w:val="002F04DC"/>
    <w:rsid w:val="002F0CB7"/>
    <w:rsid w:val="00312519"/>
    <w:rsid w:val="00313A3E"/>
    <w:rsid w:val="00321C2D"/>
    <w:rsid w:val="0032437C"/>
    <w:rsid w:val="00326A83"/>
    <w:rsid w:val="00330D18"/>
    <w:rsid w:val="00336026"/>
    <w:rsid w:val="00351EAD"/>
    <w:rsid w:val="00363441"/>
    <w:rsid w:val="00366CCE"/>
    <w:rsid w:val="003674BC"/>
    <w:rsid w:val="003707AB"/>
    <w:rsid w:val="00373326"/>
    <w:rsid w:val="003743AA"/>
    <w:rsid w:val="003831E5"/>
    <w:rsid w:val="003958A5"/>
    <w:rsid w:val="00395F88"/>
    <w:rsid w:val="0039765B"/>
    <w:rsid w:val="003A0987"/>
    <w:rsid w:val="003A1379"/>
    <w:rsid w:val="003B1069"/>
    <w:rsid w:val="003B1166"/>
    <w:rsid w:val="003B2B96"/>
    <w:rsid w:val="003B2D1C"/>
    <w:rsid w:val="003B3DBF"/>
    <w:rsid w:val="003B3FCB"/>
    <w:rsid w:val="003C0C21"/>
    <w:rsid w:val="003C5B64"/>
    <w:rsid w:val="003D0872"/>
    <w:rsid w:val="003D309C"/>
    <w:rsid w:val="003D6A49"/>
    <w:rsid w:val="003E10A9"/>
    <w:rsid w:val="003E6448"/>
    <w:rsid w:val="003F0363"/>
    <w:rsid w:val="003F0FDE"/>
    <w:rsid w:val="003F325F"/>
    <w:rsid w:val="003F5083"/>
    <w:rsid w:val="0040192A"/>
    <w:rsid w:val="00403B55"/>
    <w:rsid w:val="00412CA2"/>
    <w:rsid w:val="00414B34"/>
    <w:rsid w:val="004161B7"/>
    <w:rsid w:val="004163E5"/>
    <w:rsid w:val="00431EC4"/>
    <w:rsid w:val="0043379C"/>
    <w:rsid w:val="00437A34"/>
    <w:rsid w:val="00446007"/>
    <w:rsid w:val="0045766E"/>
    <w:rsid w:val="00457CFF"/>
    <w:rsid w:val="0046149F"/>
    <w:rsid w:val="00472502"/>
    <w:rsid w:val="00473744"/>
    <w:rsid w:val="004753C3"/>
    <w:rsid w:val="004766FD"/>
    <w:rsid w:val="00482B5F"/>
    <w:rsid w:val="00490CC9"/>
    <w:rsid w:val="00490E88"/>
    <w:rsid w:val="004A030B"/>
    <w:rsid w:val="004B036B"/>
    <w:rsid w:val="004B4B7E"/>
    <w:rsid w:val="004B5013"/>
    <w:rsid w:val="004C1C36"/>
    <w:rsid w:val="004C2487"/>
    <w:rsid w:val="004C451F"/>
    <w:rsid w:val="004E03DC"/>
    <w:rsid w:val="004E1E1D"/>
    <w:rsid w:val="004E5B5D"/>
    <w:rsid w:val="004E6581"/>
    <w:rsid w:val="004E722F"/>
    <w:rsid w:val="004F178F"/>
    <w:rsid w:val="004F22D6"/>
    <w:rsid w:val="004F3504"/>
    <w:rsid w:val="004F7CBF"/>
    <w:rsid w:val="00505E21"/>
    <w:rsid w:val="005121B1"/>
    <w:rsid w:val="00513B35"/>
    <w:rsid w:val="00514A2C"/>
    <w:rsid w:val="00517610"/>
    <w:rsid w:val="00517D6E"/>
    <w:rsid w:val="00527167"/>
    <w:rsid w:val="00527B88"/>
    <w:rsid w:val="00530337"/>
    <w:rsid w:val="00544FDB"/>
    <w:rsid w:val="005511F1"/>
    <w:rsid w:val="00551D77"/>
    <w:rsid w:val="00555D52"/>
    <w:rsid w:val="00556522"/>
    <w:rsid w:val="00567EA8"/>
    <w:rsid w:val="00570393"/>
    <w:rsid w:val="00572448"/>
    <w:rsid w:val="0058467A"/>
    <w:rsid w:val="00590D9E"/>
    <w:rsid w:val="005A0BC6"/>
    <w:rsid w:val="005A15A2"/>
    <w:rsid w:val="005A2991"/>
    <w:rsid w:val="005B35A5"/>
    <w:rsid w:val="005B392A"/>
    <w:rsid w:val="005B476D"/>
    <w:rsid w:val="005B7F53"/>
    <w:rsid w:val="005C0C64"/>
    <w:rsid w:val="005C2628"/>
    <w:rsid w:val="005C654D"/>
    <w:rsid w:val="005D5966"/>
    <w:rsid w:val="005F309D"/>
    <w:rsid w:val="005F722F"/>
    <w:rsid w:val="006002BE"/>
    <w:rsid w:val="00603038"/>
    <w:rsid w:val="00605475"/>
    <w:rsid w:val="00605EA3"/>
    <w:rsid w:val="006066A8"/>
    <w:rsid w:val="0062138C"/>
    <w:rsid w:val="00627BE1"/>
    <w:rsid w:val="0065141F"/>
    <w:rsid w:val="006529EA"/>
    <w:rsid w:val="00653186"/>
    <w:rsid w:val="006541F5"/>
    <w:rsid w:val="006558C3"/>
    <w:rsid w:val="00675675"/>
    <w:rsid w:val="006B12C9"/>
    <w:rsid w:val="006B1E23"/>
    <w:rsid w:val="006B3470"/>
    <w:rsid w:val="006C308F"/>
    <w:rsid w:val="006D0F32"/>
    <w:rsid w:val="006D6FF4"/>
    <w:rsid w:val="006D732C"/>
    <w:rsid w:val="006E144F"/>
    <w:rsid w:val="006E2EC9"/>
    <w:rsid w:val="006E2F1D"/>
    <w:rsid w:val="006E66ED"/>
    <w:rsid w:val="0070652C"/>
    <w:rsid w:val="007129E6"/>
    <w:rsid w:val="007216C1"/>
    <w:rsid w:val="007244E1"/>
    <w:rsid w:val="00727A43"/>
    <w:rsid w:val="00742181"/>
    <w:rsid w:val="00743F52"/>
    <w:rsid w:val="00763074"/>
    <w:rsid w:val="0078171D"/>
    <w:rsid w:val="00782E3F"/>
    <w:rsid w:val="00796071"/>
    <w:rsid w:val="0079663B"/>
    <w:rsid w:val="007A31AB"/>
    <w:rsid w:val="007A3272"/>
    <w:rsid w:val="007A675A"/>
    <w:rsid w:val="007C1610"/>
    <w:rsid w:val="007C3E6E"/>
    <w:rsid w:val="007D0C2E"/>
    <w:rsid w:val="007D6FE6"/>
    <w:rsid w:val="007F40E1"/>
    <w:rsid w:val="007F5612"/>
    <w:rsid w:val="007F636F"/>
    <w:rsid w:val="0080721F"/>
    <w:rsid w:val="0081291C"/>
    <w:rsid w:val="00812EC2"/>
    <w:rsid w:val="0081639D"/>
    <w:rsid w:val="0082444B"/>
    <w:rsid w:val="00833A93"/>
    <w:rsid w:val="00833B36"/>
    <w:rsid w:val="00837185"/>
    <w:rsid w:val="00837A96"/>
    <w:rsid w:val="008465B0"/>
    <w:rsid w:val="00852837"/>
    <w:rsid w:val="00854FB7"/>
    <w:rsid w:val="00862679"/>
    <w:rsid w:val="00871A33"/>
    <w:rsid w:val="008739F6"/>
    <w:rsid w:val="00873C2C"/>
    <w:rsid w:val="0087482B"/>
    <w:rsid w:val="0088640D"/>
    <w:rsid w:val="00890D3F"/>
    <w:rsid w:val="00892F1D"/>
    <w:rsid w:val="008A3395"/>
    <w:rsid w:val="008A437C"/>
    <w:rsid w:val="008B5CBB"/>
    <w:rsid w:val="008C25C4"/>
    <w:rsid w:val="008D4612"/>
    <w:rsid w:val="008D7B33"/>
    <w:rsid w:val="008E0B50"/>
    <w:rsid w:val="008E47BA"/>
    <w:rsid w:val="008E5149"/>
    <w:rsid w:val="008F5DDD"/>
    <w:rsid w:val="00913C97"/>
    <w:rsid w:val="00914FBC"/>
    <w:rsid w:val="00924AEB"/>
    <w:rsid w:val="009339A0"/>
    <w:rsid w:val="009536AE"/>
    <w:rsid w:val="00953FCA"/>
    <w:rsid w:val="00965DA7"/>
    <w:rsid w:val="00971704"/>
    <w:rsid w:val="00971A6F"/>
    <w:rsid w:val="0097376B"/>
    <w:rsid w:val="009738B1"/>
    <w:rsid w:val="00974845"/>
    <w:rsid w:val="00975CF7"/>
    <w:rsid w:val="009769C9"/>
    <w:rsid w:val="00980E29"/>
    <w:rsid w:val="00985CD6"/>
    <w:rsid w:val="0099085F"/>
    <w:rsid w:val="009A643B"/>
    <w:rsid w:val="009A717F"/>
    <w:rsid w:val="009B3D6F"/>
    <w:rsid w:val="009C4072"/>
    <w:rsid w:val="009D0421"/>
    <w:rsid w:val="009E3100"/>
    <w:rsid w:val="009F6662"/>
    <w:rsid w:val="00A021D7"/>
    <w:rsid w:val="00A15328"/>
    <w:rsid w:val="00A2185C"/>
    <w:rsid w:val="00A22DF8"/>
    <w:rsid w:val="00A34CD1"/>
    <w:rsid w:val="00A504F5"/>
    <w:rsid w:val="00A5167F"/>
    <w:rsid w:val="00A533EA"/>
    <w:rsid w:val="00A55608"/>
    <w:rsid w:val="00A732AB"/>
    <w:rsid w:val="00A8023A"/>
    <w:rsid w:val="00A80482"/>
    <w:rsid w:val="00A87252"/>
    <w:rsid w:val="00A92AAC"/>
    <w:rsid w:val="00AA0B55"/>
    <w:rsid w:val="00AA43B7"/>
    <w:rsid w:val="00AA50F7"/>
    <w:rsid w:val="00AA7C0C"/>
    <w:rsid w:val="00AB78DE"/>
    <w:rsid w:val="00AB7B99"/>
    <w:rsid w:val="00AC17C3"/>
    <w:rsid w:val="00AC2CC9"/>
    <w:rsid w:val="00AC3F1D"/>
    <w:rsid w:val="00AC6A4F"/>
    <w:rsid w:val="00AC76DA"/>
    <w:rsid w:val="00AD4E99"/>
    <w:rsid w:val="00AE1F77"/>
    <w:rsid w:val="00AE3DF5"/>
    <w:rsid w:val="00AE4D67"/>
    <w:rsid w:val="00AE78AF"/>
    <w:rsid w:val="00AE7EC0"/>
    <w:rsid w:val="00AF2040"/>
    <w:rsid w:val="00AF2F7D"/>
    <w:rsid w:val="00AF37B3"/>
    <w:rsid w:val="00AF4E3C"/>
    <w:rsid w:val="00AF77F3"/>
    <w:rsid w:val="00AF7E64"/>
    <w:rsid w:val="00B13045"/>
    <w:rsid w:val="00B1764E"/>
    <w:rsid w:val="00B20160"/>
    <w:rsid w:val="00B2238F"/>
    <w:rsid w:val="00B24640"/>
    <w:rsid w:val="00B32F33"/>
    <w:rsid w:val="00B334AA"/>
    <w:rsid w:val="00B34CD9"/>
    <w:rsid w:val="00B4086A"/>
    <w:rsid w:val="00B46F4A"/>
    <w:rsid w:val="00B513DD"/>
    <w:rsid w:val="00B672CA"/>
    <w:rsid w:val="00B710FD"/>
    <w:rsid w:val="00B72695"/>
    <w:rsid w:val="00B812D5"/>
    <w:rsid w:val="00B82E60"/>
    <w:rsid w:val="00B87822"/>
    <w:rsid w:val="00B91568"/>
    <w:rsid w:val="00B9202F"/>
    <w:rsid w:val="00B9229F"/>
    <w:rsid w:val="00B92B25"/>
    <w:rsid w:val="00BA484B"/>
    <w:rsid w:val="00BA7334"/>
    <w:rsid w:val="00BB33A5"/>
    <w:rsid w:val="00BB4A1D"/>
    <w:rsid w:val="00BC4D29"/>
    <w:rsid w:val="00BC63D2"/>
    <w:rsid w:val="00BD19D9"/>
    <w:rsid w:val="00BD4B26"/>
    <w:rsid w:val="00BD63AD"/>
    <w:rsid w:val="00BF118D"/>
    <w:rsid w:val="00BF50B0"/>
    <w:rsid w:val="00BF6064"/>
    <w:rsid w:val="00BF7E64"/>
    <w:rsid w:val="00C005E0"/>
    <w:rsid w:val="00C01978"/>
    <w:rsid w:val="00C01B4E"/>
    <w:rsid w:val="00C03866"/>
    <w:rsid w:val="00C15EBC"/>
    <w:rsid w:val="00C210AC"/>
    <w:rsid w:val="00C220FD"/>
    <w:rsid w:val="00C26F9B"/>
    <w:rsid w:val="00C3434D"/>
    <w:rsid w:val="00C349BD"/>
    <w:rsid w:val="00C37B35"/>
    <w:rsid w:val="00C4052B"/>
    <w:rsid w:val="00C525E9"/>
    <w:rsid w:val="00C63562"/>
    <w:rsid w:val="00C6408F"/>
    <w:rsid w:val="00C6680A"/>
    <w:rsid w:val="00C67F56"/>
    <w:rsid w:val="00C73A9D"/>
    <w:rsid w:val="00C76079"/>
    <w:rsid w:val="00C76908"/>
    <w:rsid w:val="00C76EDD"/>
    <w:rsid w:val="00C84AD0"/>
    <w:rsid w:val="00CA1E75"/>
    <w:rsid w:val="00CB46FD"/>
    <w:rsid w:val="00CB7BC0"/>
    <w:rsid w:val="00CC4A12"/>
    <w:rsid w:val="00CC4CE1"/>
    <w:rsid w:val="00CC573D"/>
    <w:rsid w:val="00CC62AC"/>
    <w:rsid w:val="00CC7503"/>
    <w:rsid w:val="00CD6727"/>
    <w:rsid w:val="00CD7792"/>
    <w:rsid w:val="00CE5591"/>
    <w:rsid w:val="00CE5ECE"/>
    <w:rsid w:val="00D0029B"/>
    <w:rsid w:val="00D016CC"/>
    <w:rsid w:val="00D06ECD"/>
    <w:rsid w:val="00D07B82"/>
    <w:rsid w:val="00D22394"/>
    <w:rsid w:val="00D27BC6"/>
    <w:rsid w:val="00D31562"/>
    <w:rsid w:val="00D41801"/>
    <w:rsid w:val="00D422AF"/>
    <w:rsid w:val="00D436C1"/>
    <w:rsid w:val="00D47557"/>
    <w:rsid w:val="00D50519"/>
    <w:rsid w:val="00D575E1"/>
    <w:rsid w:val="00D62F7F"/>
    <w:rsid w:val="00D63648"/>
    <w:rsid w:val="00D70AD1"/>
    <w:rsid w:val="00D71337"/>
    <w:rsid w:val="00D753D3"/>
    <w:rsid w:val="00D770EE"/>
    <w:rsid w:val="00D806BB"/>
    <w:rsid w:val="00D82AC1"/>
    <w:rsid w:val="00D87685"/>
    <w:rsid w:val="00DA1069"/>
    <w:rsid w:val="00DA4A77"/>
    <w:rsid w:val="00DA6667"/>
    <w:rsid w:val="00DB11ED"/>
    <w:rsid w:val="00DD292D"/>
    <w:rsid w:val="00DD3B8B"/>
    <w:rsid w:val="00DE2FF6"/>
    <w:rsid w:val="00E00D83"/>
    <w:rsid w:val="00E03BFA"/>
    <w:rsid w:val="00E06F55"/>
    <w:rsid w:val="00E07847"/>
    <w:rsid w:val="00E172CF"/>
    <w:rsid w:val="00E22C7D"/>
    <w:rsid w:val="00E40B0E"/>
    <w:rsid w:val="00E5009E"/>
    <w:rsid w:val="00E50FBD"/>
    <w:rsid w:val="00E62078"/>
    <w:rsid w:val="00E630A7"/>
    <w:rsid w:val="00E7218F"/>
    <w:rsid w:val="00E81D93"/>
    <w:rsid w:val="00E823CD"/>
    <w:rsid w:val="00E82999"/>
    <w:rsid w:val="00E91876"/>
    <w:rsid w:val="00E92A14"/>
    <w:rsid w:val="00EA76C0"/>
    <w:rsid w:val="00EA7DF5"/>
    <w:rsid w:val="00EB0C4F"/>
    <w:rsid w:val="00EB0C89"/>
    <w:rsid w:val="00EB2FD5"/>
    <w:rsid w:val="00ED089B"/>
    <w:rsid w:val="00EE2D2F"/>
    <w:rsid w:val="00EE3CC4"/>
    <w:rsid w:val="00F064B6"/>
    <w:rsid w:val="00F10A29"/>
    <w:rsid w:val="00F11307"/>
    <w:rsid w:val="00F11326"/>
    <w:rsid w:val="00F23563"/>
    <w:rsid w:val="00F33282"/>
    <w:rsid w:val="00F342A7"/>
    <w:rsid w:val="00F44D8A"/>
    <w:rsid w:val="00F50BB6"/>
    <w:rsid w:val="00F56139"/>
    <w:rsid w:val="00F56EA4"/>
    <w:rsid w:val="00F621C8"/>
    <w:rsid w:val="00F64120"/>
    <w:rsid w:val="00F65498"/>
    <w:rsid w:val="00F70C3A"/>
    <w:rsid w:val="00F802AA"/>
    <w:rsid w:val="00F836AE"/>
    <w:rsid w:val="00F845AD"/>
    <w:rsid w:val="00F8733A"/>
    <w:rsid w:val="00F92A19"/>
    <w:rsid w:val="00F96906"/>
    <w:rsid w:val="00FA248B"/>
    <w:rsid w:val="00FA52A4"/>
    <w:rsid w:val="00FA6045"/>
    <w:rsid w:val="00FA6066"/>
    <w:rsid w:val="00FA7A13"/>
    <w:rsid w:val="00FB1A15"/>
    <w:rsid w:val="00FD6A9B"/>
    <w:rsid w:val="00FE7FAC"/>
    <w:rsid w:val="00FF2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4A775"/>
  <w15:docId w15:val="{00E4F6AF-C39A-4961-9059-6F9B6136B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7EC0"/>
    <w:pPr>
      <w:keepNext/>
      <w:tabs>
        <w:tab w:val="left" w:pos="400"/>
      </w:tabs>
      <w:spacing w:after="120"/>
      <w:outlineLvl w:val="0"/>
    </w:pPr>
    <w:rPr>
      <w:rFonts w:ascii="Arial" w:hAnsi="Arial" w:cs="Arial"/>
      <w:b/>
      <w:bCs/>
      <w:sz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E7EC0"/>
    <w:pPr>
      <w:keepNext/>
      <w:spacing w:before="240" w:after="60"/>
      <w:outlineLvl w:val="1"/>
    </w:pPr>
    <w:rPr>
      <w:rFonts w:ascii="Arial" w:hAnsi="Arial" w:cs="Arial"/>
      <w:b/>
      <w:bCs/>
      <w:iCs/>
      <w:caps/>
      <w:spacing w:val="20"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AE7EC0"/>
    <w:pPr>
      <w:keepNext/>
      <w:spacing w:before="240" w:after="60"/>
      <w:jc w:val="center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EC0"/>
    <w:rPr>
      <w:rFonts w:ascii="Arial" w:eastAsia="Times New Roman" w:hAnsi="Arial" w:cs="Arial"/>
      <w:b/>
      <w:bCs/>
      <w:sz w:val="28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AE7EC0"/>
    <w:rPr>
      <w:rFonts w:ascii="Arial" w:eastAsia="Times New Roman" w:hAnsi="Arial" w:cs="Arial"/>
      <w:b/>
      <w:bCs/>
      <w:iCs/>
      <w:caps/>
      <w:spacing w:val="20"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AE7EC0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z w:val="22"/>
    </w:rPr>
  </w:style>
  <w:style w:type="character" w:customStyle="1" w:styleId="TitleChar">
    <w:name w:val="Title Char"/>
    <w:basedOn w:val="DefaultParagraphFont"/>
    <w:link w:val="Title"/>
    <w:uiPriority w:val="10"/>
    <w:rPr>
      <w:rFonts w:ascii="Times New Roman" w:eastAsia="Times New Roman" w:hAnsi="Times New Roman" w:cs="Times New Roman"/>
      <w:b/>
      <w:bCs/>
      <w:szCs w:val="20"/>
    </w:r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uiPriority w:val="99"/>
    <w:pPr>
      <w:tabs>
        <w:tab w:val="left" w:pos="400"/>
      </w:tabs>
    </w:pPr>
    <w:rPr>
      <w:b/>
      <w:bCs/>
      <w:sz w:val="22"/>
    </w:rPr>
  </w:style>
  <w:style w:type="character" w:customStyle="1" w:styleId="BodyText3Char">
    <w:name w:val="Body Text 3 Char"/>
    <w:basedOn w:val="DefaultParagraphFont"/>
    <w:link w:val="BodyText3"/>
    <w:uiPriority w:val="99"/>
    <w:rPr>
      <w:rFonts w:ascii="Times New Roman" w:eastAsia="Times New Roman" w:hAnsi="Times New Roman" w:cs="Times New Roman"/>
      <w:b/>
      <w:bCs/>
      <w:szCs w:val="20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AE7EC0"/>
    <w:rPr>
      <w:rFonts w:ascii="Arial" w:hAnsi="Arial"/>
      <w:color w:val="0000FF"/>
      <w:u w:val="single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spacing w:after="120"/>
    </w:pPr>
    <w:rPr>
      <w:sz w:val="24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Pr>
      <w:rFonts w:ascii="Times New Roman" w:eastAsia="Times New Roman" w:hAnsi="Times New Roman" w:cs="Times New Roman"/>
      <w:sz w:val="16"/>
      <w:szCs w:val="16"/>
    </w:rPr>
  </w:style>
  <w:style w:type="paragraph" w:styleId="BlockText">
    <w:name w:val="Block Text"/>
    <w:basedOn w:val="Normal"/>
    <w:pPr>
      <w:tabs>
        <w:tab w:val="left" w:pos="720"/>
      </w:tabs>
      <w:spacing w:line="240" w:lineRule="exact"/>
      <w:ind w:left="1296" w:right="6" w:hanging="1296"/>
    </w:pPr>
    <w:rPr>
      <w:sz w:val="24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rPr>
      <w:rFonts w:ascii="Arial" w:eastAsia="Times New Roman" w:hAnsi="Arial" w:cs="Times New Roman"/>
      <w:sz w:val="20"/>
      <w:szCs w:val="20"/>
    </w:rPr>
  </w:style>
  <w:style w:type="table" w:styleId="TableContemporary">
    <w:name w:val="Table Contemporary"/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ListParagraph">
    <w:name w:val="List Paragraph"/>
    <w:basedOn w:val="Normal"/>
    <w:uiPriority w:val="1"/>
    <w:qFormat/>
    <w:rsid w:val="00AE7EC0"/>
    <w:pPr>
      <w:numPr>
        <w:numId w:val="6"/>
      </w:numPr>
    </w:pPr>
    <w:rPr>
      <w:rFonts w:ascii="Arial" w:hAnsi="Arial" w:cs="Arial"/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link w:val="TableParagraphChar"/>
    <w:uiPriority w:val="1"/>
    <w:qFormat/>
    <w:pPr>
      <w:widowControl w:val="0"/>
      <w:autoSpaceDE w:val="0"/>
      <w:autoSpaceDN w:val="0"/>
      <w:spacing w:before="11"/>
      <w:ind w:left="120"/>
    </w:pPr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92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2A14"/>
  </w:style>
  <w:style w:type="character" w:customStyle="1" w:styleId="CommentTextChar">
    <w:name w:val="Comment Text Char"/>
    <w:basedOn w:val="DefaultParagraphFont"/>
    <w:link w:val="CommentText"/>
    <w:uiPriority w:val="99"/>
    <w:rsid w:val="00E92A1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A1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7B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536"/>
    <w:rPr>
      <w:color w:val="800080" w:themeColor="followedHyperlink"/>
      <w:u w:val="single"/>
    </w:rPr>
  </w:style>
  <w:style w:type="paragraph" w:customStyle="1" w:styleId="RFPText">
    <w:name w:val="RFP Text"/>
    <w:basedOn w:val="Normal"/>
    <w:qFormat/>
    <w:rsid w:val="00AE7EC0"/>
    <w:rPr>
      <w:rFonts w:ascii="Arial" w:hAnsi="Arial" w:cs="Arial"/>
      <w:sz w:val="22"/>
    </w:rPr>
  </w:style>
  <w:style w:type="paragraph" w:customStyle="1" w:styleId="NumberList">
    <w:name w:val="Number List"/>
    <w:basedOn w:val="ListParagraph"/>
    <w:qFormat/>
    <w:rsid w:val="00AE7EC0"/>
    <w:pPr>
      <w:numPr>
        <w:numId w:val="1"/>
      </w:numPr>
      <w:spacing w:before="120"/>
    </w:pPr>
  </w:style>
  <w:style w:type="character" w:styleId="BookTitle">
    <w:name w:val="Book Title"/>
    <w:basedOn w:val="DefaultParagraphFont"/>
    <w:uiPriority w:val="33"/>
    <w:qFormat/>
    <w:rsid w:val="00AE7EC0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qFormat/>
    <w:rsid w:val="00AE7EC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E7EC0"/>
    <w:rPr>
      <w:i/>
      <w:iCs/>
      <w:color w:val="4F81BD" w:themeColor="accent1"/>
    </w:rPr>
  </w:style>
  <w:style w:type="character" w:styleId="Emphasis">
    <w:name w:val="Emphasis"/>
    <w:aliases w:val="Bold"/>
    <w:basedOn w:val="DefaultParagraphFont"/>
    <w:uiPriority w:val="20"/>
    <w:qFormat/>
    <w:rsid w:val="00AE7EC0"/>
    <w:rPr>
      <w:b/>
      <w:i w:val="0"/>
      <w:iCs/>
    </w:rPr>
  </w:style>
  <w:style w:type="paragraph" w:customStyle="1" w:styleId="AppendixHeaders">
    <w:name w:val="Appendix Headers"/>
    <w:basedOn w:val="BlockText"/>
    <w:qFormat/>
    <w:rsid w:val="00AE7EC0"/>
    <w:pPr>
      <w:jc w:val="center"/>
    </w:pPr>
    <w:rPr>
      <w:rFonts w:ascii="Arial" w:hAnsi="Arial" w:cs="Arial"/>
      <w:b/>
      <w:spacing w:val="20"/>
    </w:rPr>
  </w:style>
  <w:style w:type="paragraph" w:styleId="TOC1">
    <w:name w:val="toc 1"/>
    <w:basedOn w:val="Normal"/>
    <w:next w:val="Normal"/>
    <w:autoRedefine/>
    <w:uiPriority w:val="39"/>
    <w:unhideWhenUsed/>
    <w:rsid w:val="00AE7E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7EC0"/>
    <w:pPr>
      <w:spacing w:after="100"/>
      <w:ind w:left="200"/>
    </w:pPr>
  </w:style>
  <w:style w:type="paragraph" w:styleId="TOCHeading">
    <w:name w:val="TOC Heading"/>
    <w:basedOn w:val="Heading1"/>
    <w:next w:val="Normal"/>
    <w:uiPriority w:val="39"/>
    <w:unhideWhenUsed/>
    <w:qFormat/>
    <w:rsid w:val="00572448"/>
    <w:pPr>
      <w:keepLines/>
      <w:tabs>
        <w:tab w:val="clear" w:pos="400"/>
      </w:tabs>
      <w:spacing w:before="240" w:after="0" w:line="259" w:lineRule="auto"/>
      <w:outlineLvl w:val="9"/>
    </w:pPr>
    <w:rPr>
      <w:rFonts w:eastAsiaTheme="majorEastAsia" w:cstheme="majorBidi"/>
      <w:bCs w:val="0"/>
      <w:sz w:val="24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3B1069"/>
    <w:pPr>
      <w:spacing w:after="100"/>
      <w:ind w:left="4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F7E64"/>
    <w:rPr>
      <w:color w:val="605E5C"/>
      <w:shd w:val="clear" w:color="auto" w:fill="E1DFDD"/>
    </w:rPr>
  </w:style>
  <w:style w:type="paragraph" w:customStyle="1" w:styleId="AppendixHeaders2">
    <w:name w:val="Appendix Headers 2"/>
    <w:basedOn w:val="TableParagraph"/>
    <w:link w:val="AppendixHeaders2Char"/>
    <w:qFormat/>
    <w:rsid w:val="00B20160"/>
    <w:pPr>
      <w:spacing w:before="0"/>
      <w:ind w:left="0"/>
      <w:jc w:val="center"/>
    </w:pPr>
    <w:rPr>
      <w:rFonts w:ascii="Arial" w:hAnsi="Arial" w:cs="Arial"/>
      <w:b/>
      <w:sz w:val="24"/>
    </w:rPr>
  </w:style>
  <w:style w:type="character" w:customStyle="1" w:styleId="TableParagraphChar">
    <w:name w:val="Table Paragraph Char"/>
    <w:basedOn w:val="DefaultParagraphFont"/>
    <w:link w:val="TableParagraph"/>
    <w:uiPriority w:val="1"/>
    <w:rsid w:val="00B20160"/>
    <w:rPr>
      <w:rFonts w:ascii="Calibri" w:eastAsia="Calibri" w:hAnsi="Calibri" w:cs="Calibri"/>
    </w:rPr>
  </w:style>
  <w:style w:type="character" w:customStyle="1" w:styleId="AppendixHeaders2Char">
    <w:name w:val="Appendix Headers 2 Char"/>
    <w:basedOn w:val="TableParagraphChar"/>
    <w:link w:val="AppendixHeaders2"/>
    <w:rsid w:val="00B20160"/>
    <w:rPr>
      <w:rFonts w:ascii="Arial" w:eastAsia="Calibri" w:hAnsi="Arial" w:cs="Arial"/>
      <w:b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1B4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7E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D505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5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1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A0377F0FB8F541B0370A94F88F0357" ma:contentTypeVersion="0" ma:contentTypeDescription="Create a new document." ma:contentTypeScope="" ma:versionID="61ceedc0dd1a360d9cab88a7daedaeec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73920688-A408-493F-93BA-C135155D30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D34001-C5D4-4869-BE79-460AE7C85B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30BA1EF-931F-41C5-A03E-972E42FA4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34CF8537-5ADB-4A8F-AE43-E5FB818CF6FB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60</Characters>
  <Application>Microsoft Office Word</Application>
  <DocSecurity>4</DocSecurity>
  <Lines>66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</vt:lpstr>
    </vt:vector>
  </TitlesOfParts>
  <Company>County of Erie, New York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</dc:title>
  <dc:creator>Godfreyc</dc:creator>
  <cp:lastModifiedBy>Arnone, Susan</cp:lastModifiedBy>
  <cp:revision>2</cp:revision>
  <cp:lastPrinted>2020-02-25T17:47:00Z</cp:lastPrinted>
  <dcterms:created xsi:type="dcterms:W3CDTF">2026-01-07T13:37:00Z</dcterms:created>
  <dcterms:modified xsi:type="dcterms:W3CDTF">2026-01-07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A0377F0FB8F541B0370A94F88F0357</vt:lpwstr>
  </property>
</Properties>
</file>